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FA7817" w14:textId="77777777" w:rsidR="00B00255" w:rsidRPr="00D06B9C" w:rsidRDefault="0093597B" w:rsidP="00C85966">
      <w:pPr>
        <w:tabs>
          <w:tab w:val="left" w:pos="3519"/>
          <w:tab w:val="center" w:pos="5429"/>
        </w:tabs>
        <w:spacing w:line="223" w:lineRule="auto"/>
        <w:jc w:val="center"/>
        <w:rPr>
          <w:rFonts w:asciiTheme="minorHAnsi" w:hAnsiTheme="minorHAnsi" w:cstheme="minorHAnsi"/>
          <w:b/>
          <w:bCs/>
          <w:sz w:val="36"/>
          <w:szCs w:val="36"/>
          <w:lang w:eastAsia="zh-CN"/>
        </w:rPr>
      </w:pPr>
      <w:r w:rsidRPr="00D06B9C">
        <w:rPr>
          <w:rFonts w:asciiTheme="minorHAnsi" w:hAnsiTheme="minorHAnsi" w:cstheme="minorHAnsi"/>
          <w:b/>
          <w:bCs/>
          <w:sz w:val="36"/>
          <w:szCs w:val="36"/>
          <w:lang w:eastAsia="zh-CN"/>
        </w:rPr>
        <w:t>Yuxuan Zhou</w:t>
      </w:r>
    </w:p>
    <w:tbl>
      <w:tblPr>
        <w:tblW w:w="11016" w:type="dxa"/>
        <w:tblLayout w:type="fixed"/>
        <w:tblLook w:val="04A0" w:firstRow="1" w:lastRow="0" w:firstColumn="1" w:lastColumn="0" w:noHBand="0" w:noVBand="1"/>
      </w:tblPr>
      <w:tblGrid>
        <w:gridCol w:w="3672"/>
        <w:gridCol w:w="2803"/>
        <w:gridCol w:w="653"/>
        <w:gridCol w:w="3888"/>
      </w:tblGrid>
      <w:tr w:rsidR="00B00255" w:rsidRPr="00D06B9C" w14:paraId="07FA781B" w14:textId="77777777" w:rsidTr="00500822">
        <w:tc>
          <w:tcPr>
            <w:tcW w:w="3672" w:type="dxa"/>
            <w:tcBorders>
              <w:bottom w:val="single" w:sz="4" w:space="0" w:color="auto"/>
            </w:tcBorders>
          </w:tcPr>
          <w:bookmarkStart w:id="0" w:name="OLE_LINK18" w:colFirst="2" w:colLast="2"/>
          <w:bookmarkStart w:id="1" w:name="OLE_LINK16"/>
          <w:p w14:paraId="07FA7818" w14:textId="3E638B22" w:rsidR="00B00255" w:rsidRPr="00D06B9C" w:rsidRDefault="004124BC" w:rsidP="00C85966">
            <w:pPr>
              <w:spacing w:line="223" w:lineRule="auto"/>
              <w:jc w:val="both"/>
              <w:rPr>
                <w:rFonts w:asciiTheme="minorHAnsi" w:hAnsiTheme="minorHAnsi" w:cstheme="minorHAnsi"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fldChar w:fldCharType="begin"/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instrText xml:space="preserve"> HYPERLINK "mailto:</w:instrText>
            </w:r>
            <w:r w:rsidRPr="004124B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instrText>hizyx97@gmail.com</w:instrText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instrText xml:space="preserve">" </w:instrText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fldChar w:fldCharType="separate"/>
            </w:r>
            <w:r w:rsidRPr="002C4FC7">
              <w:rPr>
                <w:rStyle w:val="aa"/>
                <w:rFonts w:asciiTheme="minorHAnsi" w:hAnsiTheme="minorHAnsi" w:cstheme="minorHAnsi"/>
                <w:sz w:val="24"/>
                <w:szCs w:val="24"/>
                <w:lang w:eastAsia="zh-CN"/>
              </w:rPr>
              <w:t>hizyx97@gmail.</w:t>
            </w:r>
            <w:bookmarkEnd w:id="1"/>
            <w:r w:rsidRPr="002C4FC7">
              <w:rPr>
                <w:rStyle w:val="aa"/>
                <w:rFonts w:asciiTheme="minorHAnsi" w:hAnsiTheme="minorHAnsi" w:cstheme="minorHAnsi"/>
                <w:sz w:val="24"/>
                <w:szCs w:val="24"/>
                <w:lang w:eastAsia="zh-CN"/>
              </w:rPr>
              <w:t>com</w:t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fldChar w:fldCharType="end"/>
            </w:r>
          </w:p>
        </w:tc>
        <w:tc>
          <w:tcPr>
            <w:tcW w:w="2803" w:type="dxa"/>
            <w:tcBorders>
              <w:bottom w:val="single" w:sz="4" w:space="0" w:color="auto"/>
            </w:tcBorders>
          </w:tcPr>
          <w:p w14:paraId="07FA7819" w14:textId="6F69E232" w:rsidR="00B00255" w:rsidRPr="00D06B9C" w:rsidRDefault="002B371D" w:rsidP="00C85966">
            <w:pPr>
              <w:spacing w:line="223" w:lineRule="auto"/>
              <w:jc w:val="center"/>
              <w:rPr>
                <w:rFonts w:asciiTheme="minorHAnsi" w:hAnsiTheme="minorHAnsi" w:cstheme="minorHAnsi"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          </w:t>
            </w:r>
            <w:r w:rsidR="005B5087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315</w:t>
            </w:r>
            <w:r w:rsidR="009A76AF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-</w:t>
            </w:r>
            <w:r w:rsidR="00CB3964">
              <w:rPr>
                <w:rFonts w:asciiTheme="minorHAnsi" w:hAnsiTheme="minorHAnsi" w:cstheme="minorHAnsi" w:hint="eastAsia"/>
                <w:sz w:val="21"/>
                <w:szCs w:val="21"/>
                <w:lang w:eastAsia="zh-CN"/>
              </w:rPr>
              <w:t>416</w:t>
            </w:r>
            <w:r w:rsidR="005B5087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-</w:t>
            </w:r>
            <w:r w:rsidR="00CB3964">
              <w:rPr>
                <w:rFonts w:asciiTheme="minorHAnsi" w:hAnsiTheme="minorHAnsi" w:cstheme="minorHAnsi" w:hint="eastAsia"/>
                <w:sz w:val="21"/>
                <w:szCs w:val="21"/>
                <w:lang w:eastAsia="zh-CN"/>
              </w:rPr>
              <w:t>4615</w:t>
            </w:r>
          </w:p>
        </w:tc>
        <w:tc>
          <w:tcPr>
            <w:tcW w:w="4541" w:type="dxa"/>
            <w:gridSpan w:val="2"/>
            <w:tcBorders>
              <w:bottom w:val="single" w:sz="4" w:space="0" w:color="auto"/>
            </w:tcBorders>
          </w:tcPr>
          <w:p w14:paraId="07FA781A" w14:textId="330B4173" w:rsidR="00B00255" w:rsidRPr="00D06B9C" w:rsidRDefault="00B654B8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sz w:val="21"/>
                <w:szCs w:val="21"/>
                <w:lang w:eastAsia="zh-CN"/>
              </w:rPr>
            </w:pPr>
            <w:r w:rsidRPr="00B654B8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4-2</w:t>
            </w:r>
            <w:r w:rsidR="00C20786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94</w:t>
            </w:r>
            <w:r w:rsidR="00050CC0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,</w:t>
            </w:r>
            <w:r w:rsidRPr="00B654B8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 xml:space="preserve"> </w:t>
            </w:r>
            <w:r w:rsidR="001C7FD5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111</w:t>
            </w:r>
            <w:r w:rsidR="00050CC0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 xml:space="preserve"> College Pl</w:t>
            </w:r>
            <w:r w:rsidR="005B4D16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.</w:t>
            </w:r>
            <w:r w:rsidRPr="00B654B8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, Syracuse, NY 132</w:t>
            </w:r>
            <w:r w:rsidR="000C73AB">
              <w:rPr>
                <w:rFonts w:asciiTheme="minorHAnsi" w:hAnsiTheme="minorHAnsi" w:cstheme="minorHAnsi"/>
                <w:kern w:val="2"/>
                <w:sz w:val="24"/>
                <w:szCs w:val="24"/>
                <w:lang w:eastAsia="zh-CN" w:bidi="en-US"/>
              </w:rPr>
              <w:t>10</w:t>
            </w:r>
          </w:p>
        </w:tc>
      </w:tr>
      <w:bookmarkEnd w:id="0"/>
      <w:tr w:rsidR="00B00255" w:rsidRPr="00D06B9C" w14:paraId="07FA781D" w14:textId="77777777" w:rsidTr="00500822">
        <w:tblPrEx>
          <w:tblBorders>
            <w:insideH w:val="single" w:sz="4" w:space="0" w:color="auto"/>
            <w:insideV w:val="single" w:sz="4" w:space="0" w:color="auto"/>
          </w:tblBorders>
        </w:tblPrEx>
        <w:trPr>
          <w:trHeight w:val="70"/>
        </w:trPr>
        <w:tc>
          <w:tcPr>
            <w:tcW w:w="11016" w:type="dxa"/>
            <w:gridSpan w:val="4"/>
            <w:tcBorders>
              <w:top w:val="single" w:sz="4" w:space="0" w:color="auto"/>
              <w:bottom w:val="nil"/>
            </w:tcBorders>
          </w:tcPr>
          <w:p w14:paraId="07FA781C" w14:textId="2CED8106" w:rsidR="00B00255" w:rsidRPr="00D06B9C" w:rsidRDefault="00E43473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93597B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</w:p>
        </w:tc>
      </w:tr>
      <w:tr w:rsidR="006D581B" w:rsidRPr="00D06B9C" w14:paraId="39483B0A" w14:textId="77777777" w:rsidTr="00500822">
        <w:tc>
          <w:tcPr>
            <w:tcW w:w="7128" w:type="dxa"/>
            <w:gridSpan w:val="3"/>
            <w:tcBorders>
              <w:bottom w:val="single" w:sz="4" w:space="0" w:color="auto"/>
            </w:tcBorders>
          </w:tcPr>
          <w:p w14:paraId="34D4D1C2" w14:textId="62BCFD1F" w:rsidR="006D581B" w:rsidRPr="0008638B" w:rsidRDefault="00962E8C" w:rsidP="00C85966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08638B"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zh-CN"/>
              </w:rPr>
              <w:t>EDUCATION</w:t>
            </w:r>
          </w:p>
        </w:tc>
        <w:tc>
          <w:tcPr>
            <w:tcW w:w="3888" w:type="dxa"/>
            <w:tcBorders>
              <w:bottom w:val="single" w:sz="4" w:space="0" w:color="auto"/>
            </w:tcBorders>
          </w:tcPr>
          <w:p w14:paraId="637FCF80" w14:textId="77777777" w:rsidR="006D581B" w:rsidRPr="00D06B9C" w:rsidRDefault="006D581B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4D6588" w:rsidRPr="00D06B9C" w14:paraId="1EAD591D" w14:textId="77777777" w:rsidTr="005662E7">
        <w:trPr>
          <w:trHeight w:val="134"/>
        </w:trPr>
        <w:tc>
          <w:tcPr>
            <w:tcW w:w="7128" w:type="dxa"/>
            <w:gridSpan w:val="3"/>
            <w:tcBorders>
              <w:top w:val="single" w:sz="4" w:space="0" w:color="auto"/>
            </w:tcBorders>
          </w:tcPr>
          <w:p w14:paraId="2207F6CF" w14:textId="78C4BB3A" w:rsidR="004D6588" w:rsidRPr="00D06B9C" w:rsidRDefault="00BD50EB" w:rsidP="00C85966">
            <w:pPr>
              <w:spacing w:line="223" w:lineRule="auto"/>
              <w:rPr>
                <w:rFonts w:asciiTheme="minorHAnsi" w:hAnsiTheme="minorHAnsi" w:cstheme="minorHAnsi"/>
              </w:rPr>
            </w:pPr>
            <w:r w:rsidRPr="001741C8">
              <w:rPr>
                <w:rFonts w:asciiTheme="minorHAnsi" w:hAnsiTheme="minorHAnsi" w:cstheme="minorHAnsi"/>
                <w:b/>
                <w:bCs/>
              </w:rPr>
              <w:t>Syracuse University</w:t>
            </w:r>
            <w:r w:rsidRPr="00D06B9C">
              <w:rPr>
                <w:rFonts w:asciiTheme="minorHAnsi" w:hAnsiTheme="minorHAnsi" w:cstheme="minorHAnsi"/>
              </w:rPr>
              <w:t xml:space="preserve"> 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- The College of Engineering and Computer Science</w:t>
            </w:r>
          </w:p>
        </w:tc>
        <w:tc>
          <w:tcPr>
            <w:tcW w:w="3888" w:type="dxa"/>
            <w:tcBorders>
              <w:top w:val="single" w:sz="4" w:space="0" w:color="auto"/>
            </w:tcBorders>
          </w:tcPr>
          <w:p w14:paraId="26943476" w14:textId="0F355B77" w:rsidR="004D6588" w:rsidRPr="00D06B9C" w:rsidRDefault="00BD50EB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Syracuse, NY</w:t>
            </w:r>
          </w:p>
        </w:tc>
      </w:tr>
      <w:tr w:rsidR="004D6588" w:rsidRPr="00D06B9C" w14:paraId="6338D626" w14:textId="77777777" w:rsidTr="00962E8C">
        <w:trPr>
          <w:trHeight w:val="253"/>
        </w:trPr>
        <w:tc>
          <w:tcPr>
            <w:tcW w:w="7128" w:type="dxa"/>
            <w:gridSpan w:val="3"/>
          </w:tcPr>
          <w:p w14:paraId="0DCC35FC" w14:textId="4498E709" w:rsidR="00023F93" w:rsidRDefault="00023F93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023F93">
              <w:rPr>
                <w:rFonts w:asciiTheme="minorHAnsi" w:hAnsiTheme="minorHAnsi" w:cstheme="minorHAnsi"/>
                <w:sz w:val="21"/>
                <w:szCs w:val="21"/>
              </w:rPr>
              <w:t xml:space="preserve">Ph.D. in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Pr="00023F93">
              <w:rPr>
                <w:rFonts w:asciiTheme="minorHAnsi" w:hAnsiTheme="minorHAnsi" w:cstheme="minorHAnsi"/>
                <w:sz w:val="21"/>
                <w:szCs w:val="21"/>
              </w:rPr>
              <w:t xml:space="preserve">omputer and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I</w:t>
            </w:r>
            <w:r w:rsidRPr="00023F93">
              <w:rPr>
                <w:rFonts w:asciiTheme="minorHAnsi" w:hAnsiTheme="minorHAnsi" w:cstheme="minorHAnsi"/>
                <w:sz w:val="21"/>
                <w:szCs w:val="21"/>
              </w:rPr>
              <w:t xml:space="preserve">nformation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023F93">
              <w:rPr>
                <w:rFonts w:asciiTheme="minorHAnsi" w:hAnsiTheme="minorHAnsi" w:cstheme="minorHAnsi"/>
                <w:sz w:val="21"/>
                <w:szCs w:val="21"/>
              </w:rPr>
              <w:t xml:space="preserve">cience and </w:t>
            </w:r>
            <w:r>
              <w:rPr>
                <w:rFonts w:asciiTheme="minorHAnsi" w:hAnsiTheme="minorHAnsi" w:cstheme="minorHAnsi"/>
                <w:sz w:val="21"/>
                <w:szCs w:val="21"/>
              </w:rPr>
              <w:t>E</w:t>
            </w:r>
            <w:r w:rsidRPr="00023F93">
              <w:rPr>
                <w:rFonts w:asciiTheme="minorHAnsi" w:hAnsiTheme="minorHAnsi" w:cstheme="minorHAnsi"/>
                <w:sz w:val="21"/>
                <w:szCs w:val="21"/>
              </w:rPr>
              <w:t>ngineering (CISE)</w:t>
            </w:r>
          </w:p>
          <w:p w14:paraId="7B407F3E" w14:textId="31AE5E2F" w:rsidR="004D6588" w:rsidRPr="00D06B9C" w:rsidRDefault="002522FA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Master of Science in Computer Science</w:t>
            </w:r>
            <w:r w:rsidR="00023F93">
              <w:rPr>
                <w:rFonts w:asciiTheme="minorHAnsi" w:hAnsiTheme="minorHAnsi" w:cstheme="minorHAnsi"/>
                <w:sz w:val="21"/>
                <w:szCs w:val="21"/>
              </w:rPr>
              <w:t xml:space="preserve">                                                                                                                    </w:t>
            </w:r>
          </w:p>
        </w:tc>
        <w:tc>
          <w:tcPr>
            <w:tcW w:w="3888" w:type="dxa"/>
          </w:tcPr>
          <w:p w14:paraId="42E8F7B1" w14:textId="16A19458" w:rsidR="00023F93" w:rsidRDefault="00023F93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Aug. </w:t>
            </w: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2021</w:t>
            </w: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–</w:t>
            </w: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  <w:lang w:eastAsia="zh-CN"/>
              </w:rPr>
              <w:t>Present</w:t>
            </w:r>
          </w:p>
          <w:p w14:paraId="745E5D93" w14:textId="095FFFE7" w:rsidR="004D6588" w:rsidRPr="00D06B9C" w:rsidRDefault="00BD50EB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Aug. </w:t>
            </w:r>
            <w:r w:rsidR="00BB735E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2019 </w:t>
            </w:r>
            <w:r w:rsidR="00DA393F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–</w:t>
            </w:r>
            <w:r w:rsidR="00BB735E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="00DA393F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D</w:t>
            </w:r>
            <w:r w:rsidR="00DA393F">
              <w:rPr>
                <w:rFonts w:asciiTheme="minorHAnsi" w:hAnsiTheme="minorHAnsi" w:cstheme="minorHAnsi" w:hint="eastAsia"/>
                <w:b/>
                <w:bCs/>
                <w:sz w:val="21"/>
                <w:szCs w:val="21"/>
                <w:lang w:eastAsia="zh-CN"/>
              </w:rPr>
              <w:t>ec</w:t>
            </w:r>
            <w:r w:rsidR="00DA393F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. 2020</w:t>
            </w:r>
          </w:p>
        </w:tc>
      </w:tr>
      <w:tr w:rsidR="00617337" w:rsidRPr="00D06B9C" w14:paraId="379A191F" w14:textId="77777777" w:rsidTr="005662E7">
        <w:trPr>
          <w:trHeight w:val="171"/>
        </w:trPr>
        <w:tc>
          <w:tcPr>
            <w:tcW w:w="7128" w:type="dxa"/>
            <w:gridSpan w:val="3"/>
          </w:tcPr>
          <w:p w14:paraId="670F2707" w14:textId="6BF37E94" w:rsidR="00617337" w:rsidRPr="00D06B9C" w:rsidRDefault="00617337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GPA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7F5A9C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3.</w:t>
            </w:r>
            <w:r w:rsidR="00DA393F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9</w:t>
            </w:r>
            <w:r w:rsidR="00A403A8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3888" w:type="dxa"/>
          </w:tcPr>
          <w:p w14:paraId="4B59302D" w14:textId="77777777" w:rsidR="00617337" w:rsidRPr="00D06B9C" w:rsidRDefault="00617337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</w:p>
        </w:tc>
      </w:tr>
      <w:tr w:rsidR="004D6588" w:rsidRPr="00D06B9C" w14:paraId="3A75415A" w14:textId="77777777" w:rsidTr="00962E8C">
        <w:trPr>
          <w:trHeight w:val="176"/>
        </w:trPr>
        <w:tc>
          <w:tcPr>
            <w:tcW w:w="11016" w:type="dxa"/>
            <w:gridSpan w:val="4"/>
          </w:tcPr>
          <w:p w14:paraId="167C527D" w14:textId="7E63DBFB" w:rsidR="004D6588" w:rsidRPr="00D06B9C" w:rsidRDefault="004D6588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Coursework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: </w:t>
            </w:r>
            <w:r w:rsidR="002C508C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Advanced </w:t>
            </w:r>
            <w:r w:rsidR="008C229A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Computer Architecture, </w:t>
            </w:r>
            <w:r w:rsidR="0012642A" w:rsidRPr="00D06B9C">
              <w:rPr>
                <w:rFonts w:asciiTheme="minorHAnsi" w:hAnsiTheme="minorHAnsi" w:cstheme="minorHAnsi"/>
                <w:sz w:val="21"/>
                <w:szCs w:val="21"/>
              </w:rPr>
              <w:t>Design &amp; Analy</w:t>
            </w:r>
            <w:r w:rsidR="006D0B58" w:rsidRPr="00D06B9C">
              <w:rPr>
                <w:rFonts w:asciiTheme="minorHAnsi" w:hAnsiTheme="minorHAnsi" w:cstheme="minorHAnsi"/>
                <w:sz w:val="21"/>
                <w:szCs w:val="21"/>
              </w:rPr>
              <w:t>z</w:t>
            </w:r>
            <w:r w:rsidR="00C75CA5" w:rsidRPr="00D06B9C">
              <w:rPr>
                <w:rFonts w:asciiTheme="minorHAnsi" w:hAnsiTheme="minorHAnsi" w:cstheme="minorHAnsi"/>
                <w:sz w:val="21"/>
                <w:szCs w:val="21"/>
              </w:rPr>
              <w:t>e</w:t>
            </w:r>
            <w:r w:rsidR="0012642A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of Algor</w:t>
            </w:r>
            <w:r w:rsidR="006D0B58" w:rsidRPr="00D06B9C">
              <w:rPr>
                <w:rFonts w:asciiTheme="minorHAnsi" w:hAnsiTheme="minorHAnsi" w:cstheme="minorHAnsi"/>
                <w:sz w:val="21"/>
                <w:szCs w:val="21"/>
              </w:rPr>
              <w:t>i</w:t>
            </w:r>
            <w:r w:rsidR="0012642A" w:rsidRPr="00D06B9C">
              <w:rPr>
                <w:rFonts w:asciiTheme="minorHAnsi" w:hAnsiTheme="minorHAnsi" w:cstheme="minorHAnsi"/>
                <w:sz w:val="21"/>
                <w:szCs w:val="21"/>
              </w:rPr>
              <w:t>thms</w:t>
            </w:r>
            <w:r w:rsidR="00CE2BAC">
              <w:rPr>
                <w:rFonts w:asciiTheme="minorHAnsi" w:hAnsiTheme="minorHAnsi" w:cstheme="minorHAnsi" w:hint="eastAsia"/>
                <w:sz w:val="21"/>
                <w:szCs w:val="21"/>
                <w:lang w:eastAsia="zh-CN"/>
              </w:rPr>
              <w:t>,</w:t>
            </w:r>
            <w:r w:rsidR="006410D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E02BE7" w:rsidRPr="00E70C77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Principles</w:t>
            </w:r>
            <w:r w:rsidR="00E02BE7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of Operating Systems,</w:t>
            </w:r>
            <w:r w:rsidR="008C052C">
              <w:t xml:space="preserve"> </w:t>
            </w:r>
            <w:proofErr w:type="spellStart"/>
            <w:r w:rsidR="008C052C" w:rsidRPr="008C052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Intelligent&amp;Secure</w:t>
            </w:r>
            <w:proofErr w:type="spellEnd"/>
            <w:r w:rsidR="008C052C" w:rsidRPr="008C052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Cyber-Phys</w:t>
            </w:r>
            <w:r w:rsidR="008C052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,</w:t>
            </w:r>
            <w:r w:rsidR="003F4264">
              <w:t xml:space="preserve"> </w:t>
            </w:r>
            <w:r w:rsidR="003F4264" w:rsidRPr="003F4264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Biometrics</w:t>
            </w:r>
            <w:r w:rsidR="003F4264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, </w:t>
            </w:r>
            <w:r w:rsidR="003F4264" w:rsidRPr="003F4264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Machine Learning for Security</w:t>
            </w:r>
            <w:r w:rsidR="003F4264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,</w:t>
            </w:r>
            <w:r w:rsidR="008C052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C27FF9" w:rsidRPr="00C27FF9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Deep Learning: Theorem Proving</w:t>
            </w:r>
            <w:r w:rsidR="00C27FF9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,</w:t>
            </w:r>
            <w:r w:rsidR="00E02BE7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E70C77" w:rsidRPr="00E70C77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Principles</w:t>
            </w:r>
            <w:r w:rsidR="00BE412F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BE412F" w:rsidRPr="00BE412F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of Social Media and Data Mining</w:t>
            </w:r>
            <w:r w:rsidR="00B41121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,</w:t>
            </w:r>
            <w:r w:rsidR="00963321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F3047B" w:rsidRPr="00F3047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Structured programming &amp; formal methods</w:t>
            </w:r>
            <w:r w:rsidR="00E92FB9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, </w:t>
            </w:r>
            <w:r w:rsidR="00875EAD" w:rsidRPr="00875EAD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Intro</w:t>
            </w:r>
            <w:r w:rsidR="003D6470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. </w:t>
            </w:r>
            <w:r w:rsidR="00FF0AF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Courses</w:t>
            </w:r>
            <w:r w:rsidR="00851F8E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  <w:r w:rsidR="00FF0AF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(</w:t>
            </w:r>
            <w:r w:rsidR="00875EAD" w:rsidRPr="00875EAD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Art</w:t>
            </w:r>
            <w:r w:rsidR="00537D28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ific</w:t>
            </w:r>
            <w:r w:rsidR="0066251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i</w:t>
            </w:r>
            <w:r w:rsidR="00537D28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al</w:t>
            </w:r>
            <w:r w:rsidR="00875EAD" w:rsidRPr="00875EAD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Intell</w:t>
            </w:r>
            <w:r w:rsidR="00537D28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i</w:t>
            </w:r>
            <w:r w:rsidR="00875EAD" w:rsidRPr="00875EAD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gence</w:t>
            </w:r>
            <w:r w:rsidR="0066251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, </w:t>
            </w:r>
            <w:r w:rsidR="00371DF3" w:rsidRPr="00371DF3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Cryptography</w:t>
            </w:r>
            <w:r w:rsidR="00371DF3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,</w:t>
            </w:r>
            <w:r w:rsidR="00371DF3">
              <w:t xml:space="preserve"> </w:t>
            </w:r>
            <w:r w:rsidR="00371DF3" w:rsidRPr="00371DF3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System-on-Chip Design</w:t>
            </w:r>
            <w:r w:rsidR="008747FA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)</w:t>
            </w:r>
            <w:r w:rsidR="003D6470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, </w:t>
            </w:r>
            <w:r w:rsidR="003D6470" w:rsidRPr="003D6470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Blockchain &amp; Cryptocurrencies</w:t>
            </w:r>
            <w:r w:rsidR="00F3047B" w:rsidRPr="00F3047B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 xml:space="preserve"> </w:t>
            </w:r>
          </w:p>
        </w:tc>
      </w:tr>
    </w:tbl>
    <w:p w14:paraId="12E62436" w14:textId="77777777" w:rsidR="004D6588" w:rsidRPr="00D06B9C" w:rsidRDefault="004D6588" w:rsidP="00C85966">
      <w:pPr>
        <w:spacing w:line="223" w:lineRule="auto"/>
        <w:rPr>
          <w:rFonts w:asciiTheme="minorHAnsi" w:hAnsiTheme="minorHAnsi" w:cstheme="minorHAnsi"/>
        </w:rPr>
      </w:pPr>
    </w:p>
    <w:tbl>
      <w:tblPr>
        <w:tblW w:w="11016" w:type="dxa"/>
        <w:tblLayout w:type="fixed"/>
        <w:tblLook w:val="04A0" w:firstRow="1" w:lastRow="0" w:firstColumn="1" w:lastColumn="0" w:noHBand="0" w:noVBand="1"/>
      </w:tblPr>
      <w:tblGrid>
        <w:gridCol w:w="7375"/>
        <w:gridCol w:w="3641"/>
      </w:tblGrid>
      <w:tr w:rsidR="004D6588" w:rsidRPr="00D06B9C" w14:paraId="4C1A0D99" w14:textId="77777777" w:rsidTr="00CA143B">
        <w:tc>
          <w:tcPr>
            <w:tcW w:w="7375" w:type="dxa"/>
          </w:tcPr>
          <w:p w14:paraId="7AEBA8CD" w14:textId="3A06E8D7" w:rsidR="004D6588" w:rsidRPr="00D06B9C" w:rsidRDefault="004D6588" w:rsidP="00C85966">
            <w:pPr>
              <w:spacing w:line="223" w:lineRule="auto"/>
              <w:rPr>
                <w:rFonts w:asciiTheme="minorHAnsi" w:hAnsiTheme="minorHAnsi" w:cstheme="minorHAnsi"/>
              </w:rPr>
            </w:pPr>
            <w:r w:rsidRPr="001741C8">
              <w:rPr>
                <w:rFonts w:asciiTheme="minorHAnsi" w:hAnsiTheme="minorHAnsi" w:cstheme="minorHAnsi"/>
                <w:b/>
                <w:bCs/>
              </w:rPr>
              <w:t>Hubei University</w:t>
            </w:r>
            <w:r w:rsidR="005724FB" w:rsidRPr="00D06B9C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 xml:space="preserve"> </w:t>
            </w:r>
            <w:r w:rsidR="005724FB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- 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School of Computer Science and Information Engineering</w:t>
            </w:r>
            <w:r w:rsidRPr="00D06B9C">
              <w:rPr>
                <w:rFonts w:asciiTheme="minorHAnsi" w:hAnsiTheme="minorHAnsi" w:cstheme="minorHAnsi"/>
              </w:rPr>
              <w:t xml:space="preserve">   </w:t>
            </w:r>
          </w:p>
        </w:tc>
        <w:tc>
          <w:tcPr>
            <w:tcW w:w="3641" w:type="dxa"/>
          </w:tcPr>
          <w:p w14:paraId="3DB7B7FC" w14:textId="06D732C1" w:rsidR="004D6588" w:rsidRPr="00D06B9C" w:rsidRDefault="004D6588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Wuhan, China</w:t>
            </w:r>
          </w:p>
        </w:tc>
      </w:tr>
      <w:tr w:rsidR="004D6588" w:rsidRPr="00D06B9C" w14:paraId="1868F057" w14:textId="77777777" w:rsidTr="005662E7">
        <w:trPr>
          <w:trHeight w:val="117"/>
        </w:trPr>
        <w:tc>
          <w:tcPr>
            <w:tcW w:w="7375" w:type="dxa"/>
          </w:tcPr>
          <w:p w14:paraId="1E887243" w14:textId="16B973FC" w:rsidR="004D6588" w:rsidRPr="00D06B9C" w:rsidRDefault="004D6588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Bachelor of Software Engineering</w:t>
            </w:r>
          </w:p>
        </w:tc>
        <w:tc>
          <w:tcPr>
            <w:tcW w:w="3641" w:type="dxa"/>
          </w:tcPr>
          <w:p w14:paraId="73943959" w14:textId="7EE8AB25" w:rsidR="004D6588" w:rsidRPr="00D06B9C" w:rsidRDefault="004D6588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Sept. 2015</w:t>
            </w:r>
            <w:r w:rsidR="00BB735E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</w:t>
            </w: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- Jun. 2019</w:t>
            </w:r>
          </w:p>
        </w:tc>
      </w:tr>
      <w:tr w:rsidR="004D6588" w:rsidRPr="00D06B9C" w14:paraId="78319A20" w14:textId="77777777" w:rsidTr="00CA143B">
        <w:trPr>
          <w:trHeight w:val="521"/>
        </w:trPr>
        <w:tc>
          <w:tcPr>
            <w:tcW w:w="11016" w:type="dxa"/>
            <w:gridSpan w:val="2"/>
          </w:tcPr>
          <w:p w14:paraId="0CD8E764" w14:textId="6EFF6962" w:rsidR="004D6588" w:rsidRPr="00D06B9C" w:rsidRDefault="004D6588" w:rsidP="00C85966">
            <w:pPr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Coursework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: </w:t>
            </w:r>
            <w:r w:rsidR="00922456" w:rsidRPr="00D06B9C"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="00922456" w:rsidRPr="00D06B9C">
              <w:rPr>
                <w:rFonts w:asciiTheme="minorHAnsi" w:hAnsiTheme="minorHAnsi" w:cstheme="minorHAnsi"/>
                <w:sz w:val="21"/>
                <w:szCs w:val="21"/>
                <w:lang w:eastAsia="zh-CN"/>
              </w:rPr>
              <w:t>ompu</w:t>
            </w:r>
            <w:r w:rsidR="00922456" w:rsidRPr="00D06B9C">
              <w:rPr>
                <w:rFonts w:asciiTheme="minorHAnsi" w:hAnsiTheme="minorHAnsi" w:cstheme="minorHAnsi"/>
                <w:sz w:val="21"/>
                <w:szCs w:val="21"/>
              </w:rPr>
              <w:t>ter Pro</w:t>
            </w:r>
            <w:r w:rsidR="00821E56" w:rsidRPr="00D06B9C">
              <w:rPr>
                <w:rFonts w:asciiTheme="minorHAnsi" w:hAnsiTheme="minorHAnsi" w:cstheme="minorHAnsi"/>
                <w:sz w:val="21"/>
                <w:szCs w:val="21"/>
              </w:rPr>
              <w:t>gramming</w:t>
            </w:r>
            <w:r w:rsidR="00E4054C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C0252A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(C++, </w:t>
            </w:r>
            <w:r w:rsidR="00B039C9" w:rsidRPr="00D06B9C"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="00280552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#, </w:t>
            </w:r>
            <w:r w:rsidR="00C0252A" w:rsidRPr="00D06B9C">
              <w:rPr>
                <w:rFonts w:asciiTheme="minorHAnsi" w:hAnsiTheme="minorHAnsi" w:cstheme="minorHAnsi"/>
                <w:sz w:val="21"/>
                <w:szCs w:val="21"/>
              </w:rPr>
              <w:t>Java</w:t>
            </w:r>
            <w:r w:rsidR="00350423" w:rsidRPr="00D06B9C">
              <w:rPr>
                <w:rFonts w:asciiTheme="minorHAnsi" w:hAnsiTheme="minorHAnsi" w:cstheme="minorHAnsi"/>
                <w:sz w:val="21"/>
                <w:szCs w:val="21"/>
              </w:rPr>
              <w:t>, J2EE</w:t>
            </w:r>
            <w:r w:rsidR="00C0252A" w:rsidRPr="00D06B9C">
              <w:rPr>
                <w:rFonts w:asciiTheme="minorHAnsi" w:hAnsiTheme="minorHAnsi" w:cstheme="minorHAnsi"/>
                <w:sz w:val="21"/>
                <w:szCs w:val="21"/>
              </w:rPr>
              <w:t>)</w:t>
            </w:r>
            <w:r w:rsidR="00350423" w:rsidRPr="00D06B9C">
              <w:rPr>
                <w:rFonts w:asciiTheme="minorHAnsi" w:hAnsiTheme="minorHAnsi" w:cstheme="minorHAnsi"/>
                <w:sz w:val="21"/>
                <w:szCs w:val="21"/>
              </w:rPr>
              <w:t>,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O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perating 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ystem, </w:t>
            </w:r>
            <w:r w:rsidR="001F1779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Data Structures, 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omputer 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>N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etwork, 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oftware </w:t>
            </w:r>
            <w:r w:rsidR="00362E34" w:rsidRPr="00D06B9C">
              <w:rPr>
                <w:rFonts w:asciiTheme="minorHAnsi" w:hAnsiTheme="minorHAnsi" w:cstheme="minorHAnsi"/>
                <w:sz w:val="21"/>
                <w:szCs w:val="21"/>
              </w:rPr>
              <w:t>P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roject </w:t>
            </w:r>
            <w:r w:rsidR="00173766" w:rsidRPr="00D06B9C">
              <w:rPr>
                <w:rFonts w:asciiTheme="minorHAnsi" w:hAnsiTheme="minorHAnsi" w:cstheme="minorHAnsi"/>
                <w:sz w:val="21"/>
                <w:szCs w:val="21"/>
              </w:rPr>
              <w:t>M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anagement, </w:t>
            </w:r>
            <w:r w:rsidR="00C57BB6" w:rsidRPr="00D06B9C">
              <w:rPr>
                <w:rFonts w:asciiTheme="minorHAnsi" w:hAnsiTheme="minorHAnsi" w:cstheme="minorHAnsi"/>
                <w:sz w:val="21"/>
                <w:szCs w:val="21"/>
              </w:rPr>
              <w:t>D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esign and </w:t>
            </w:r>
            <w:r w:rsidR="00C57BB6" w:rsidRPr="00D06B9C">
              <w:rPr>
                <w:rFonts w:asciiTheme="minorHAnsi" w:hAnsiTheme="minorHAnsi" w:cstheme="minorHAnsi"/>
                <w:sz w:val="21"/>
                <w:szCs w:val="21"/>
              </w:rPr>
              <w:t>A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nalysis of </w:t>
            </w:r>
            <w:r w:rsidR="00C57BB6" w:rsidRPr="00D06B9C">
              <w:rPr>
                <w:rFonts w:asciiTheme="minorHAnsi" w:hAnsiTheme="minorHAnsi" w:cstheme="minorHAnsi"/>
                <w:sz w:val="21"/>
                <w:szCs w:val="21"/>
              </w:rPr>
              <w:t>A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lgorithm,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D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atabase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P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ractical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T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echnology,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I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nformation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ecurity,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omputer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G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raphic, </w:t>
            </w:r>
            <w:r w:rsidR="00DA3A40" w:rsidRPr="00D06B9C">
              <w:rPr>
                <w:rFonts w:asciiTheme="minorHAnsi" w:hAnsiTheme="minorHAnsi" w:cstheme="minorHAnsi"/>
                <w:sz w:val="21"/>
                <w:szCs w:val="21"/>
              </w:rPr>
              <w:t>C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omputer </w:t>
            </w:r>
            <w:r w:rsidR="00DA3A40" w:rsidRPr="00D06B9C">
              <w:rPr>
                <w:rFonts w:asciiTheme="minorHAnsi" w:hAnsiTheme="minorHAnsi" w:cstheme="minorHAnsi"/>
                <w:sz w:val="21"/>
                <w:szCs w:val="21"/>
              </w:rPr>
              <w:t>A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rchitecture, LINUX </w:t>
            </w:r>
            <w:r w:rsidR="00922456" w:rsidRPr="00D06B9C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ystem and </w:t>
            </w:r>
            <w:r w:rsidR="00922456" w:rsidRPr="00D06B9C">
              <w:rPr>
                <w:rFonts w:asciiTheme="minorHAnsi" w:hAnsiTheme="minorHAnsi" w:cstheme="minorHAnsi"/>
                <w:sz w:val="21"/>
                <w:szCs w:val="21"/>
              </w:rPr>
              <w:t>A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nalysis,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S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oftware </w:t>
            </w:r>
            <w:r w:rsidR="007C0E52" w:rsidRPr="00D06B9C">
              <w:rPr>
                <w:rFonts w:asciiTheme="minorHAnsi" w:hAnsiTheme="minorHAnsi" w:cstheme="minorHAnsi"/>
                <w:sz w:val="21"/>
                <w:szCs w:val="21"/>
              </w:rPr>
              <w:t>T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esting </w:t>
            </w:r>
          </w:p>
        </w:tc>
      </w:tr>
    </w:tbl>
    <w:p w14:paraId="1ED8B6DB" w14:textId="77777777" w:rsidR="004D6588" w:rsidRPr="00D06B9C" w:rsidRDefault="004D6588" w:rsidP="00C85966">
      <w:pPr>
        <w:spacing w:line="223" w:lineRule="auto"/>
        <w:rPr>
          <w:rFonts w:asciiTheme="minorHAnsi" w:hAnsiTheme="minorHAnsi" w:cstheme="minorHAnsi"/>
        </w:rPr>
      </w:pPr>
    </w:p>
    <w:tbl>
      <w:tblPr>
        <w:tblW w:w="11016" w:type="dxa"/>
        <w:tblLayout w:type="fixed"/>
        <w:tblLook w:val="04A0" w:firstRow="1" w:lastRow="0" w:firstColumn="1" w:lastColumn="0" w:noHBand="0" w:noVBand="1"/>
      </w:tblPr>
      <w:tblGrid>
        <w:gridCol w:w="7128"/>
        <w:gridCol w:w="3888"/>
      </w:tblGrid>
      <w:tr w:rsidR="00B00255" w:rsidRPr="00D06B9C" w14:paraId="07FA782F" w14:textId="77777777" w:rsidTr="005662E7">
        <w:trPr>
          <w:trHeight w:val="81"/>
        </w:trPr>
        <w:tc>
          <w:tcPr>
            <w:tcW w:w="7128" w:type="dxa"/>
          </w:tcPr>
          <w:p w14:paraId="07FA782D" w14:textId="77777777" w:rsidR="00B00255" w:rsidRPr="001741C8" w:rsidRDefault="0093597B" w:rsidP="00C85966">
            <w:pPr>
              <w:spacing w:line="223" w:lineRule="auto"/>
              <w:rPr>
                <w:rFonts w:asciiTheme="minorHAnsi" w:hAnsiTheme="minorHAnsi" w:cstheme="minorHAnsi"/>
              </w:rPr>
            </w:pPr>
            <w:r w:rsidRPr="001741C8">
              <w:rPr>
                <w:rFonts w:asciiTheme="minorHAnsi" w:hAnsiTheme="minorHAnsi" w:cstheme="minorHAnsi"/>
                <w:b/>
                <w:bCs/>
              </w:rPr>
              <w:t>University of Minnesota</w:t>
            </w:r>
          </w:p>
        </w:tc>
        <w:tc>
          <w:tcPr>
            <w:tcW w:w="3888" w:type="dxa"/>
          </w:tcPr>
          <w:p w14:paraId="07FA782E" w14:textId="51D8F8A8" w:rsidR="00B00255" w:rsidRPr="00D06B9C" w:rsidRDefault="00206B84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bookmarkStart w:id="2" w:name="OLE_LINK2"/>
            <w:bookmarkStart w:id="3" w:name="OLE_LINK1"/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Minneapolis</w:t>
            </w:r>
            <w:r w:rsidR="0093597B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, </w:t>
            </w:r>
            <w:r w:rsidR="00F46ADE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MN</w:t>
            </w:r>
            <w:bookmarkEnd w:id="2"/>
            <w:bookmarkEnd w:id="3"/>
          </w:p>
        </w:tc>
      </w:tr>
      <w:tr w:rsidR="00B00255" w:rsidRPr="00D06B9C" w14:paraId="07FA7832" w14:textId="77777777" w:rsidTr="00F01F95">
        <w:trPr>
          <w:trHeight w:val="253"/>
        </w:trPr>
        <w:tc>
          <w:tcPr>
            <w:tcW w:w="7128" w:type="dxa"/>
          </w:tcPr>
          <w:p w14:paraId="07FA7830" w14:textId="75BC5BAB" w:rsidR="00B00255" w:rsidRPr="00D06B9C" w:rsidRDefault="0093597B" w:rsidP="00C85966">
            <w:pPr>
              <w:spacing w:line="223" w:lineRule="auto"/>
              <w:rPr>
                <w:rFonts w:asciiTheme="minorHAnsi" w:hAnsiTheme="minorHAnsi" w:cstheme="minorHAnsi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Summer General Education Program</w:t>
            </w:r>
          </w:p>
        </w:tc>
        <w:tc>
          <w:tcPr>
            <w:tcW w:w="3888" w:type="dxa"/>
          </w:tcPr>
          <w:p w14:paraId="07FA7831" w14:textId="61EEE666" w:rsidR="00B00255" w:rsidRPr="00D06B9C" w:rsidRDefault="00BD1189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Summer</w:t>
            </w:r>
            <w:r w:rsidR="0093597B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 2018</w:t>
            </w:r>
          </w:p>
        </w:tc>
      </w:tr>
    </w:tbl>
    <w:p w14:paraId="07FA7835" w14:textId="77777777" w:rsidR="00B00255" w:rsidRPr="00D06B9C" w:rsidRDefault="00B00255" w:rsidP="00C85966">
      <w:pPr>
        <w:spacing w:line="223" w:lineRule="auto"/>
        <w:rPr>
          <w:rFonts w:asciiTheme="minorHAnsi" w:hAnsiTheme="minorHAnsi" w:cstheme="minorHAnsi"/>
          <w:b/>
          <w:bCs/>
          <w:sz w:val="21"/>
          <w:szCs w:val="21"/>
        </w:rPr>
      </w:pP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08"/>
        <w:gridCol w:w="5508"/>
      </w:tblGrid>
      <w:tr w:rsidR="00B00255" w:rsidRPr="00D06B9C" w14:paraId="07FA7837" w14:textId="77777777">
        <w:trPr>
          <w:trHeight w:val="203"/>
        </w:trPr>
        <w:tc>
          <w:tcPr>
            <w:tcW w:w="11016" w:type="dxa"/>
            <w:gridSpan w:val="2"/>
            <w:tcBorders>
              <w:top w:val="nil"/>
              <w:left w:val="nil"/>
              <w:right w:val="nil"/>
            </w:tcBorders>
          </w:tcPr>
          <w:p w14:paraId="07FA7836" w14:textId="5D81722B" w:rsidR="00B00255" w:rsidRPr="00BC61EF" w:rsidRDefault="0093597B" w:rsidP="00C85966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bookmarkStart w:id="4" w:name="OLE_LINK7" w:colFirst="0" w:colLast="0"/>
            <w:bookmarkStart w:id="5" w:name="OLE_LINK5" w:colFirst="0" w:colLast="0"/>
            <w:r w:rsidRPr="00BC61E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XPERIENCE</w:t>
            </w:r>
          </w:p>
        </w:tc>
      </w:tr>
      <w:bookmarkEnd w:id="4"/>
      <w:tr w:rsidR="00B00255" w:rsidRPr="00D06B9C" w14:paraId="07FA783A" w14:textId="77777777" w:rsidTr="005662E7">
        <w:trPr>
          <w:trHeight w:val="107"/>
        </w:trPr>
        <w:tc>
          <w:tcPr>
            <w:tcW w:w="5508" w:type="dxa"/>
            <w:tcBorders>
              <w:left w:val="nil"/>
              <w:bottom w:val="nil"/>
              <w:right w:val="nil"/>
            </w:tcBorders>
          </w:tcPr>
          <w:p w14:paraId="07FA7838" w14:textId="195A6021" w:rsidR="00B00255" w:rsidRPr="00D06B9C" w:rsidRDefault="00644CAB" w:rsidP="00C85966">
            <w:pPr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  <w:t>Syracuse University</w:t>
            </w:r>
          </w:p>
        </w:tc>
        <w:tc>
          <w:tcPr>
            <w:tcW w:w="5508" w:type="dxa"/>
            <w:tcBorders>
              <w:left w:val="nil"/>
              <w:bottom w:val="nil"/>
              <w:right w:val="nil"/>
            </w:tcBorders>
          </w:tcPr>
          <w:p w14:paraId="07FA7839" w14:textId="30CC4048" w:rsidR="00B00255" w:rsidRPr="00D06B9C" w:rsidRDefault="00644CAB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</w:pPr>
            <w:bookmarkStart w:id="6" w:name="OLE_LINK3"/>
            <w:bookmarkStart w:id="7" w:name="OLE_LINK4"/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Syracuse</w:t>
            </w:r>
            <w:r w:rsidR="0093597B"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 xml:space="preserve">, </w:t>
            </w:r>
            <w:bookmarkEnd w:id="6"/>
            <w:bookmarkEnd w:id="7"/>
            <w:r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NY</w:t>
            </w:r>
          </w:p>
        </w:tc>
      </w:tr>
      <w:tr w:rsidR="00B00255" w:rsidRPr="00D06B9C" w14:paraId="07FA783D" w14:textId="77777777">
        <w:trPr>
          <w:trHeight w:val="182"/>
        </w:trPr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07FA783B" w14:textId="2130D67B" w:rsidR="00B00255" w:rsidRPr="00D06B9C" w:rsidRDefault="00644CAB" w:rsidP="00C85966">
            <w:pPr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R</w:t>
            </w:r>
            <w:r w:rsidR="00437678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esearch Assistant </w:t>
            </w:r>
          </w:p>
        </w:tc>
        <w:tc>
          <w:tcPr>
            <w:tcW w:w="5508" w:type="dxa"/>
            <w:tcBorders>
              <w:top w:val="nil"/>
              <w:left w:val="nil"/>
              <w:bottom w:val="nil"/>
              <w:right w:val="nil"/>
            </w:tcBorders>
          </w:tcPr>
          <w:p w14:paraId="07FA783C" w14:textId="38A9C3D2" w:rsidR="00B00255" w:rsidRPr="00D06B9C" w:rsidRDefault="0032260D" w:rsidP="00C85966">
            <w:pPr>
              <w:spacing w:line="223" w:lineRule="auto"/>
              <w:jc w:val="right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b/>
                <w:sz w:val="20"/>
                <w:szCs w:val="20"/>
                <w:lang w:eastAsia="zh-CN"/>
              </w:rPr>
              <w:t>Fall</w:t>
            </w:r>
            <w:r w:rsidR="0093597B" w:rsidRPr="00D06B9C">
              <w:rPr>
                <w:rFonts w:asciiTheme="minorHAnsi" w:hAnsiTheme="minorHAnsi" w:cstheme="minorHAnsi"/>
                <w:b/>
                <w:sz w:val="20"/>
                <w:szCs w:val="20"/>
                <w:lang w:eastAsia="zh-CN"/>
              </w:rPr>
              <w:t xml:space="preserve"> 20</w:t>
            </w:r>
            <w:r w:rsidR="00644CAB">
              <w:rPr>
                <w:rFonts w:asciiTheme="minorHAnsi" w:hAnsiTheme="minorHAnsi" w:cstheme="minorHAnsi"/>
                <w:b/>
                <w:sz w:val="20"/>
                <w:szCs w:val="20"/>
                <w:lang w:eastAsia="zh-CN"/>
              </w:rPr>
              <w:t>20 - Present</w:t>
            </w:r>
          </w:p>
        </w:tc>
      </w:tr>
      <w:tr w:rsidR="00B00255" w:rsidRPr="00D06B9C" w14:paraId="07FA783F" w14:textId="77777777" w:rsidTr="005662E7">
        <w:trPr>
          <w:trHeight w:val="252"/>
        </w:trPr>
        <w:tc>
          <w:tcPr>
            <w:tcW w:w="11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A783E" w14:textId="3A0538F1" w:rsidR="00B00255" w:rsidRPr="00D06B9C" w:rsidRDefault="00C35637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C35637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xplored Ethereum mem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-</w:t>
            </w:r>
            <w:r w:rsidRPr="00C35637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pool security issue and implemented patches to vulnerabilities that leads to low-cost DoS attack</w:t>
            </w:r>
          </w:p>
        </w:tc>
      </w:tr>
      <w:tr w:rsidR="00B00255" w:rsidRPr="00D06B9C" w14:paraId="07FA7841" w14:textId="77777777">
        <w:tc>
          <w:tcPr>
            <w:tcW w:w="11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A7840" w14:textId="76A1DDF6" w:rsidR="00B00255" w:rsidRPr="00D06B9C" w:rsidRDefault="0051284B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51284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Analyzed smart contracts vulnerabilities and tracked blockchain attacks that exploited smart contracts design flaws</w:t>
            </w:r>
          </w:p>
        </w:tc>
      </w:tr>
      <w:tr w:rsidR="00B00255" w:rsidRPr="00D06B9C" w14:paraId="07FA7843" w14:textId="77777777">
        <w:tc>
          <w:tcPr>
            <w:tcW w:w="110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FA7842" w14:textId="14497106" w:rsidR="00B00255" w:rsidRPr="00D06B9C" w:rsidRDefault="00221721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Uncover</w:t>
            </w:r>
            <w:r w:rsidR="00E4291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d</w:t>
            </w: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E4291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</w:t>
            </w: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xtractable </w:t>
            </w:r>
            <w:r w:rsidR="00E4291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v</w:t>
            </w: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alue on Ethereum by </w:t>
            </w:r>
            <w:r w:rsidR="00E4291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l</w:t>
            </w: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eaked </w:t>
            </w:r>
            <w:r w:rsidR="00E4291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secret k</w:t>
            </w:r>
            <w:r w:rsidRPr="0022172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ys from Internet</w:t>
            </w:r>
          </w:p>
        </w:tc>
      </w:tr>
      <w:bookmarkEnd w:id="5"/>
    </w:tbl>
    <w:p w14:paraId="07FA7844" w14:textId="77777777" w:rsidR="00B00255" w:rsidRPr="00D06B9C" w:rsidRDefault="00B00255" w:rsidP="00C85966">
      <w:pPr>
        <w:spacing w:line="223" w:lineRule="auto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</w:p>
    <w:tbl>
      <w:tblPr>
        <w:tblW w:w="11016" w:type="dxa"/>
        <w:tblLayout w:type="fixed"/>
        <w:tblLook w:val="04A0" w:firstRow="1" w:lastRow="0" w:firstColumn="1" w:lastColumn="0" w:noHBand="0" w:noVBand="1"/>
      </w:tblPr>
      <w:tblGrid>
        <w:gridCol w:w="8275"/>
        <w:gridCol w:w="2741"/>
      </w:tblGrid>
      <w:tr w:rsidR="00392EF8" w:rsidRPr="00D06B9C" w14:paraId="07FA7847" w14:textId="77777777" w:rsidTr="00A83B15">
        <w:trPr>
          <w:trHeight w:val="162"/>
        </w:trPr>
        <w:tc>
          <w:tcPr>
            <w:tcW w:w="8275" w:type="dxa"/>
          </w:tcPr>
          <w:p w14:paraId="07FA7845" w14:textId="653F9BA7" w:rsidR="00392EF8" w:rsidRPr="00D06B9C" w:rsidRDefault="00392EF8" w:rsidP="00392EF8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bookmarkStart w:id="8" w:name="OLE_LINK6" w:colFirst="0" w:colLast="0"/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  <w:t xml:space="preserve">Wuhan </w:t>
            </w:r>
            <w:proofErr w:type="spellStart"/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  <w:t>CyberObject</w:t>
            </w:r>
            <w:proofErr w:type="spellEnd"/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  <w:t xml:space="preserve"> Co., LTD</w:t>
            </w:r>
          </w:p>
        </w:tc>
        <w:tc>
          <w:tcPr>
            <w:tcW w:w="2741" w:type="dxa"/>
          </w:tcPr>
          <w:p w14:paraId="07FA7846" w14:textId="328208E1" w:rsidR="00392EF8" w:rsidRPr="00D06B9C" w:rsidRDefault="00392EF8" w:rsidP="00392EF8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</w:pP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</w:rPr>
              <w:t>Wuhan, Chin</w:t>
            </w:r>
            <w:r w:rsidRPr="00D06B9C"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  <w:t>a</w:t>
            </w:r>
          </w:p>
        </w:tc>
      </w:tr>
      <w:tr w:rsidR="00392EF8" w:rsidRPr="00D06B9C" w14:paraId="07FA784A" w14:textId="77777777" w:rsidTr="005662E7">
        <w:trPr>
          <w:trHeight w:val="80"/>
        </w:trPr>
        <w:tc>
          <w:tcPr>
            <w:tcW w:w="8275" w:type="dxa"/>
          </w:tcPr>
          <w:p w14:paraId="07FA7848" w14:textId="03D07D3C" w:rsidR="00392EF8" w:rsidRPr="00D06B9C" w:rsidRDefault="00392EF8" w:rsidP="00392EF8">
            <w:pPr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Software Engineer Intern</w:t>
            </w:r>
          </w:p>
        </w:tc>
        <w:tc>
          <w:tcPr>
            <w:tcW w:w="2741" w:type="dxa"/>
          </w:tcPr>
          <w:p w14:paraId="07FA7849" w14:textId="59E8EDB4" w:rsidR="00392EF8" w:rsidRPr="00D06B9C" w:rsidRDefault="00392EF8" w:rsidP="00392EF8">
            <w:pPr>
              <w:spacing w:line="223" w:lineRule="auto"/>
              <w:jc w:val="right"/>
              <w:rPr>
                <w:rFonts w:asciiTheme="minorHAnsi" w:hAnsiTheme="minorHAnsi" w:cstheme="minorHAnsi"/>
                <w:b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b/>
                <w:sz w:val="20"/>
                <w:szCs w:val="20"/>
                <w:lang w:eastAsia="zh-CN"/>
              </w:rPr>
              <w:t>Summer 2017, Fall 2018</w:t>
            </w:r>
          </w:p>
        </w:tc>
      </w:tr>
      <w:tr w:rsidR="00392EF8" w:rsidRPr="00D06B9C" w14:paraId="07FA784C" w14:textId="77777777" w:rsidTr="00CA143B">
        <w:tc>
          <w:tcPr>
            <w:tcW w:w="11016" w:type="dxa"/>
            <w:gridSpan w:val="2"/>
          </w:tcPr>
          <w:p w14:paraId="07FA784B" w14:textId="60C6CC62" w:rsidR="00392EF8" w:rsidRPr="00D06B9C" w:rsidRDefault="00392EF8" w:rsidP="00392EF8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O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ptimiz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d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and test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d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replay function of a mobile application of 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a 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home smart camera</w:t>
            </w:r>
          </w:p>
        </w:tc>
      </w:tr>
      <w:tr w:rsidR="00392EF8" w:rsidRPr="00D06B9C" w14:paraId="01F0E962" w14:textId="77777777" w:rsidTr="00CA143B">
        <w:tc>
          <w:tcPr>
            <w:tcW w:w="11016" w:type="dxa"/>
            <w:gridSpan w:val="2"/>
          </w:tcPr>
          <w:p w14:paraId="413AA5A1" w14:textId="01E4122C" w:rsidR="00392EF8" w:rsidRPr="00D06B9C" w:rsidRDefault="00392EF8" w:rsidP="00392EF8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C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omplete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d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marketing research and system development of an online ordering system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,</w:t>
            </w: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constructed front-back end communication module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and data server</w:t>
            </w:r>
          </w:p>
        </w:tc>
      </w:tr>
      <w:tr w:rsidR="00392EF8" w:rsidRPr="00D06B9C" w14:paraId="07FA7850" w14:textId="77777777" w:rsidTr="00CA143B">
        <w:tc>
          <w:tcPr>
            <w:tcW w:w="11016" w:type="dxa"/>
            <w:gridSpan w:val="2"/>
          </w:tcPr>
          <w:p w14:paraId="07FA784F" w14:textId="642D74CE" w:rsidR="00392EF8" w:rsidRPr="00D06B9C" w:rsidRDefault="00392EF8" w:rsidP="00392EF8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Collaborated with other engineers to develop a B2C platform for rapid development and deployment, using a distributed architecture</w:t>
            </w:r>
          </w:p>
        </w:tc>
      </w:tr>
      <w:bookmarkEnd w:id="8"/>
    </w:tbl>
    <w:p w14:paraId="07FA7851" w14:textId="77777777" w:rsidR="00B00255" w:rsidRPr="00D06B9C" w:rsidRDefault="00B00255" w:rsidP="00C85966">
      <w:pPr>
        <w:spacing w:line="223" w:lineRule="auto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B00255" w:rsidRPr="00D06B9C" w14:paraId="07FA7853" w14:textId="77777777">
        <w:trPr>
          <w:trHeight w:val="203"/>
        </w:trPr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07FA7852" w14:textId="41BEB426" w:rsidR="00B00255" w:rsidRPr="00BC61EF" w:rsidRDefault="00BC61EF" w:rsidP="00C85966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zh-CN"/>
              </w:rPr>
              <w:t>PROJECT</w:t>
            </w:r>
          </w:p>
        </w:tc>
      </w:tr>
      <w:tr w:rsidR="00B00255" w:rsidRPr="00D06B9C" w14:paraId="07FA7858" w14:textId="77777777" w:rsidTr="005662E7">
        <w:trPr>
          <w:trHeight w:val="269"/>
        </w:trPr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7446FDFB" w14:textId="18407455" w:rsidR="0024019F" w:rsidRDefault="00453852" w:rsidP="00BF6F6B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D</w:t>
            </w:r>
            <w:r w:rsidR="0024019F" w:rsidRPr="0024019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velop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d</w:t>
            </w:r>
            <w:r w:rsidR="0024019F" w:rsidRPr="0024019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the online multiplayer </w:t>
            </w:r>
            <w:r w:rsidR="00812E7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or </w:t>
            </w:r>
            <w:r w:rsidR="00644CA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vs-</w:t>
            </w:r>
            <w:r w:rsidR="00655E8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RNN</w:t>
            </w:r>
            <w:r w:rsidR="00D33FB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-</w:t>
            </w:r>
            <w:r w:rsidR="00812E7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AI </w:t>
            </w:r>
            <w:proofErr w:type="spellStart"/>
            <w:r w:rsidR="0024019F" w:rsidRPr="0024019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Go</w:t>
            </w:r>
            <w:r w:rsidR="00D33FB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m</w:t>
            </w:r>
            <w:r w:rsidR="0086793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o</w:t>
            </w:r>
            <w:r w:rsidR="00D33FB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k</w:t>
            </w:r>
            <w:r w:rsidR="0086793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u</w:t>
            </w:r>
            <w:proofErr w:type="spellEnd"/>
            <w:r w:rsidR="0024019F" w:rsidRPr="0024019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game</w:t>
            </w:r>
            <w:r w:rsidR="00DF436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s on </w:t>
            </w:r>
            <w:r w:rsidR="00644CA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Python and </w:t>
            </w:r>
            <w:r w:rsidR="00DF436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Java</w:t>
            </w:r>
            <w:r w:rsidR="00644CA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Script</w:t>
            </w:r>
            <w:r w:rsidR="003B56C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                       </w:t>
            </w:r>
            <w:r w:rsidR="00812E7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 </w:t>
            </w:r>
            <w:r w:rsidR="0091185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</w:t>
            </w:r>
            <w:r w:rsidR="00812E7B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>F</w:t>
            </w:r>
            <w:r w:rsidR="00812E7B">
              <w:rPr>
                <w:rFonts w:asciiTheme="minorHAnsi" w:hAnsiTheme="minorHAnsi" w:cstheme="minorHAnsi" w:hint="eastAsia"/>
                <w:b/>
                <w:sz w:val="21"/>
                <w:szCs w:val="21"/>
                <w:lang w:eastAsia="zh-CN"/>
              </w:rPr>
              <w:t>all</w:t>
            </w:r>
            <w:r w:rsidR="003B56C1" w:rsidRPr="00C50BDB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 xml:space="preserve"> 2020</w:t>
            </w:r>
          </w:p>
          <w:p w14:paraId="07FA7857" w14:textId="485EB4B2" w:rsidR="00B00255" w:rsidRPr="00D06B9C" w:rsidRDefault="00BF6F6B" w:rsidP="00BF6F6B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BF6F6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Applied Logistic Regression and LSTM models to predict and analyze the attitude of the public in different states in the US on COVID-19 on Tweet 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                                                                                                                                                    </w:t>
            </w:r>
            <w:r w:rsidR="003A199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74453B" w:rsidRPr="00C53479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>Spring 2020</w:t>
            </w:r>
            <w:r w:rsidR="009F21C7" w:rsidRPr="00D06B9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</w:t>
            </w:r>
          </w:p>
        </w:tc>
      </w:tr>
      <w:tr w:rsidR="00B00255" w:rsidRPr="00D06B9C" w14:paraId="07FA785A" w14:textId="77777777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7FA7859" w14:textId="4D467837" w:rsidR="00B00255" w:rsidRPr="00D06B9C" w:rsidRDefault="0082400B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82400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Develop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d</w:t>
            </w:r>
            <w:r w:rsidRPr="0082400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inventory monitoring and </w:t>
            </w:r>
            <w:r w:rsidR="002A541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email</w:t>
            </w:r>
            <w:r w:rsidR="0011718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alert</w:t>
            </w:r>
            <w:r w:rsidRPr="0082400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software</w:t>
            </w:r>
            <w:r w:rsidR="00A912AD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in Python</w:t>
            </w:r>
            <w:r w:rsidR="00D055D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, </w:t>
            </w:r>
            <w:r w:rsidR="00D055DF" w:rsidRPr="0011718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automatic order placement</w:t>
            </w:r>
            <w:r w:rsidR="00D055DF" w:rsidRPr="0082400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D055DF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browser</w:t>
            </w:r>
            <w:r w:rsidR="00A912AD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plugin in JavaScript </w:t>
            </w:r>
            <w:r w:rsidRPr="0082400B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for online shopping </w:t>
            </w:r>
            <w:r w:rsidR="00FD36EC" w:rsidRPr="00FD36E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platform 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(</w:t>
            </w:r>
            <w:r w:rsidR="006A06A8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t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aobao.com</w:t>
            </w:r>
            <w:r w:rsidR="006A06A8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and jd.com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)</w:t>
            </w:r>
            <w:r w:rsidR="00117181">
              <w:t xml:space="preserve"> </w:t>
            </w:r>
            <w:r w:rsidR="001B6B71">
              <w:t xml:space="preserve">                                                                            </w:t>
            </w:r>
            <w:r w:rsidR="00C53479">
              <w:t xml:space="preserve">   </w:t>
            </w:r>
            <w:r w:rsidR="00C53479" w:rsidRPr="00C53479">
              <w:rPr>
                <w:b/>
                <w:bCs/>
              </w:rPr>
              <w:t>Dec. 2019</w:t>
            </w:r>
          </w:p>
        </w:tc>
      </w:tr>
      <w:tr w:rsidR="00B00255" w:rsidRPr="00D06B9C" w14:paraId="07FA785C" w14:textId="77777777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07FA785B" w14:textId="5C13CCE4" w:rsidR="00B00255" w:rsidRPr="00D06B9C" w:rsidRDefault="00FD36EC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Complete</w:t>
            </w:r>
            <w:r w:rsidR="00443E24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d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Pr="00FD36EC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Online ordering system back-end design</w:t>
            </w:r>
            <w:r w:rsidR="00134467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using Spring Boot, </w:t>
            </w:r>
            <w:r w:rsidR="001B6B7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RESTful API, </w:t>
            </w:r>
            <w:r w:rsidR="00134467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Nginx</w:t>
            </w:r>
            <w:r w:rsidR="001B6B7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, Redis and SQL</w:t>
            </w:r>
            <w:r w:rsidR="00095056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    </w:t>
            </w:r>
            <w:r w:rsidR="00A36324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095056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095056" w:rsidRPr="00095056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>April 2019</w:t>
            </w:r>
          </w:p>
        </w:tc>
      </w:tr>
      <w:tr w:rsidR="00C22BED" w:rsidRPr="00D06B9C" w14:paraId="2EDC7F52" w14:textId="77777777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442B9BE" w14:textId="6DF596FD" w:rsidR="00C22BED" w:rsidRDefault="00BA2F91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Designed </w:t>
            </w:r>
            <w:r w:rsidRPr="00BA2F91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Educational administration </w:t>
            </w:r>
            <w:r w:rsidR="00117B08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web </w:t>
            </w:r>
            <w:r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system </w:t>
            </w:r>
            <w:r w:rsidR="008E7D79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using</w:t>
            </w:r>
            <w:r w:rsidR="0008194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MVC structure, </w:t>
            </w:r>
            <w:r w:rsidR="00822955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ASP.NET, </w:t>
            </w:r>
            <w:r w:rsidR="0008194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>C# and SQL</w:t>
            </w:r>
            <w:r w:rsidR="00095056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</w:t>
            </w:r>
            <w:r w:rsidR="00210296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</w:t>
            </w:r>
            <w:r w:rsidR="00095056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                          </w:t>
            </w:r>
            <w:r w:rsidR="00B21DC2"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  <w:t xml:space="preserve">    </w:t>
            </w:r>
            <w:r w:rsidR="00B21DC2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>Fall</w:t>
            </w:r>
            <w:r w:rsidR="00B21DC2" w:rsidRPr="00B21DC2">
              <w:rPr>
                <w:rFonts w:asciiTheme="minorHAnsi" w:hAnsiTheme="minorHAnsi" w:cstheme="minorHAnsi"/>
                <w:b/>
                <w:sz w:val="21"/>
                <w:szCs w:val="21"/>
                <w:lang w:eastAsia="zh-CN"/>
              </w:rPr>
              <w:t xml:space="preserve"> 2018</w:t>
            </w:r>
          </w:p>
        </w:tc>
      </w:tr>
    </w:tbl>
    <w:p w14:paraId="07FA7871" w14:textId="767CC21D" w:rsidR="00B00255" w:rsidRPr="00D06B9C" w:rsidRDefault="00B00255" w:rsidP="00C85966">
      <w:pPr>
        <w:spacing w:line="223" w:lineRule="auto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</w:p>
    <w:tbl>
      <w:tblPr>
        <w:tblW w:w="11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016"/>
      </w:tblGrid>
      <w:tr w:rsidR="00AE481E" w:rsidRPr="00D06B9C" w14:paraId="597A4DA1" w14:textId="77777777" w:rsidTr="00CD0928">
        <w:trPr>
          <w:trHeight w:val="203"/>
        </w:trPr>
        <w:tc>
          <w:tcPr>
            <w:tcW w:w="11016" w:type="dxa"/>
            <w:tcBorders>
              <w:top w:val="nil"/>
              <w:left w:val="nil"/>
              <w:right w:val="nil"/>
            </w:tcBorders>
          </w:tcPr>
          <w:p w14:paraId="7F9A31ED" w14:textId="06B3CDBF" w:rsidR="00AE481E" w:rsidRPr="00BC61EF" w:rsidRDefault="00AE481E" w:rsidP="00C85966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C61EF"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zh-CN"/>
              </w:rPr>
              <w:t>AWARDS AND CERTIFICATIONS</w:t>
            </w:r>
          </w:p>
        </w:tc>
      </w:tr>
      <w:tr w:rsidR="00566035" w:rsidRPr="00D06B9C" w14:paraId="365D0C98" w14:textId="77777777" w:rsidTr="00CD092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7939B837" w14:textId="13ED26D7" w:rsidR="00566035" w:rsidRPr="00D06B9C" w:rsidRDefault="00566035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sz w:val="21"/>
                <w:szCs w:val="21"/>
              </w:rPr>
            </w:pPr>
            <w:r>
              <w:rPr>
                <w:rFonts w:asciiTheme="minorHAnsi" w:hAnsiTheme="minorHAnsi" w:cstheme="minorHAnsi"/>
                <w:sz w:val="21"/>
                <w:szCs w:val="21"/>
              </w:rPr>
              <w:t>DSN 2022 Student Travel Award, June 2022</w:t>
            </w:r>
          </w:p>
        </w:tc>
      </w:tr>
      <w:tr w:rsidR="00AE481E" w:rsidRPr="00D06B9C" w14:paraId="08558590" w14:textId="77777777" w:rsidTr="00CD092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DD610F6" w14:textId="62B1B140" w:rsidR="00AE481E" w:rsidRPr="00D06B9C" w:rsidRDefault="00AE481E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Qualification Certificate of Computer and Software Technology Proficiency: Intermediate software designer, May 2018</w:t>
            </w:r>
          </w:p>
        </w:tc>
      </w:tr>
      <w:tr w:rsidR="00AE481E" w:rsidRPr="00D06B9C" w14:paraId="754BBCE4" w14:textId="77777777" w:rsidTr="00CD092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53F190C5" w14:textId="794EF02E" w:rsidR="00AE481E" w:rsidRPr="00D06B9C" w:rsidRDefault="00AE481E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First prize of Blue Bridge </w:t>
            </w:r>
            <w:r w:rsidR="00023EDC" w:rsidRPr="00D06B9C">
              <w:rPr>
                <w:rFonts w:asciiTheme="minorHAnsi" w:hAnsiTheme="minorHAnsi" w:cstheme="minorHAnsi"/>
                <w:sz w:val="21"/>
                <w:szCs w:val="21"/>
              </w:rPr>
              <w:t>Cup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software development competition</w:t>
            </w:r>
            <w:r w:rsidR="009E2483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23EDC" w:rsidRPr="00D06B9C">
              <w:rPr>
                <w:rFonts w:asciiTheme="minorHAnsi" w:hAnsiTheme="minorHAnsi" w:cstheme="minorHAnsi"/>
                <w:sz w:val="21"/>
                <w:szCs w:val="21"/>
              </w:rPr>
              <w:t>(Java Group)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, March 2018</w:t>
            </w:r>
          </w:p>
        </w:tc>
      </w:tr>
      <w:tr w:rsidR="00AE481E" w:rsidRPr="00D06B9C" w14:paraId="3EDB8200" w14:textId="77777777" w:rsidTr="00CD0928">
        <w:tc>
          <w:tcPr>
            <w:tcW w:w="11016" w:type="dxa"/>
            <w:tcBorders>
              <w:top w:val="nil"/>
              <w:left w:val="nil"/>
              <w:bottom w:val="nil"/>
              <w:right w:val="nil"/>
            </w:tcBorders>
          </w:tcPr>
          <w:p w14:paraId="2AD4C696" w14:textId="793E7FD7" w:rsidR="009E2483" w:rsidRPr="00D06B9C" w:rsidRDefault="00AE481E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Merit Student of College, 2016, 2017, 2019</w:t>
            </w:r>
          </w:p>
          <w:p w14:paraId="759A632C" w14:textId="6DBB5BAE" w:rsidR="00AE481E" w:rsidRPr="00D06B9C" w:rsidRDefault="00AE481E" w:rsidP="00C85966">
            <w:pPr>
              <w:pStyle w:val="1"/>
              <w:numPr>
                <w:ilvl w:val="0"/>
                <w:numId w:val="1"/>
              </w:numPr>
              <w:tabs>
                <w:tab w:val="left" w:pos="360"/>
              </w:tabs>
              <w:spacing w:line="223" w:lineRule="auto"/>
              <w:rPr>
                <w:rFonts w:asciiTheme="minorHAnsi" w:hAnsiTheme="minorHAnsi" w:cstheme="minorHAnsi"/>
                <w:bCs/>
                <w:sz w:val="21"/>
                <w:szCs w:val="21"/>
                <w:lang w:eastAsia="zh-CN"/>
              </w:rPr>
            </w:pP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Scientific Innovation</w:t>
            </w:r>
            <w:r w:rsidR="00EB5A40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="000766E1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Award </w:t>
            </w:r>
            <w:r w:rsidR="00EB5A40" w:rsidRPr="00D06B9C">
              <w:rPr>
                <w:rFonts w:asciiTheme="minorHAnsi" w:hAnsiTheme="minorHAnsi" w:cstheme="minorHAnsi"/>
                <w:sz w:val="21"/>
                <w:szCs w:val="21"/>
              </w:rPr>
              <w:t>of</w:t>
            </w:r>
            <w:r w:rsidR="000766E1" w:rsidRPr="00D06B9C">
              <w:rPr>
                <w:rFonts w:asciiTheme="minorHAnsi" w:hAnsiTheme="minorHAnsi" w:cstheme="minorHAnsi"/>
                <w:sz w:val="21"/>
                <w:szCs w:val="21"/>
              </w:rPr>
              <w:t xml:space="preserve"> College</w:t>
            </w:r>
            <w:r w:rsidRPr="00D06B9C">
              <w:rPr>
                <w:rFonts w:asciiTheme="minorHAnsi" w:hAnsiTheme="minorHAnsi" w:cstheme="minorHAnsi"/>
                <w:sz w:val="21"/>
                <w:szCs w:val="21"/>
              </w:rPr>
              <w:t>, 2018</w:t>
            </w:r>
          </w:p>
        </w:tc>
      </w:tr>
    </w:tbl>
    <w:p w14:paraId="5F5CA105" w14:textId="77777777" w:rsidR="00AE481E" w:rsidRPr="00D06B9C" w:rsidRDefault="00AE481E" w:rsidP="00C85966">
      <w:pPr>
        <w:spacing w:line="223" w:lineRule="auto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</w:p>
    <w:tbl>
      <w:tblPr>
        <w:tblW w:w="11016" w:type="dxa"/>
        <w:tblLayout w:type="fixed"/>
        <w:tblLook w:val="04A0" w:firstRow="1" w:lastRow="0" w:firstColumn="1" w:lastColumn="0" w:noHBand="0" w:noVBand="1"/>
      </w:tblPr>
      <w:tblGrid>
        <w:gridCol w:w="11016"/>
      </w:tblGrid>
      <w:tr w:rsidR="00B00255" w:rsidRPr="00D06B9C" w14:paraId="07FA7873" w14:textId="77777777">
        <w:tc>
          <w:tcPr>
            <w:tcW w:w="11016" w:type="dxa"/>
            <w:tcBorders>
              <w:bottom w:val="single" w:sz="4" w:space="0" w:color="auto"/>
            </w:tcBorders>
          </w:tcPr>
          <w:p w14:paraId="07FA7872" w14:textId="77777777" w:rsidR="00B00255" w:rsidRPr="00BC61EF" w:rsidRDefault="0093597B" w:rsidP="00C85966">
            <w:pPr>
              <w:spacing w:line="223" w:lineRule="auto"/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 w:rsidRPr="00BC61E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</w:t>
            </w:r>
            <w:r w:rsidRPr="00BC61EF">
              <w:rPr>
                <w:rFonts w:asciiTheme="minorHAnsi" w:hAnsiTheme="minorHAnsi" w:cstheme="minorHAnsi"/>
                <w:b/>
                <w:bCs/>
                <w:spacing w:val="1"/>
                <w:sz w:val="24"/>
                <w:szCs w:val="24"/>
              </w:rPr>
              <w:t>K</w:t>
            </w:r>
            <w:r w:rsidRPr="00BC61E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L</w:t>
            </w:r>
            <w:r w:rsidRPr="00BC61EF">
              <w:rPr>
                <w:rFonts w:asciiTheme="minorHAnsi" w:hAnsiTheme="minorHAnsi" w:cstheme="minorHAnsi"/>
                <w:b/>
                <w:bCs/>
                <w:spacing w:val="-1"/>
                <w:sz w:val="24"/>
                <w:szCs w:val="24"/>
              </w:rPr>
              <w:t>L</w:t>
            </w:r>
            <w:r w:rsidRPr="00BC61EF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S</w:t>
            </w:r>
          </w:p>
        </w:tc>
      </w:tr>
      <w:tr w:rsidR="00B00255" w:rsidRPr="00D06B9C" w14:paraId="07FA7875" w14:textId="77777777">
        <w:tc>
          <w:tcPr>
            <w:tcW w:w="11016" w:type="dxa"/>
            <w:tcBorders>
              <w:top w:val="single" w:sz="4" w:space="0" w:color="auto"/>
            </w:tcBorders>
          </w:tcPr>
          <w:p w14:paraId="07FA7874" w14:textId="5163D0D0" w:rsidR="00B00255" w:rsidRPr="00D06B9C" w:rsidRDefault="00870B4B" w:rsidP="00C85966">
            <w:pPr>
              <w:pStyle w:val="1"/>
              <w:numPr>
                <w:ilvl w:val="0"/>
                <w:numId w:val="2"/>
              </w:numPr>
              <w:spacing w:line="223" w:lineRule="auto"/>
              <w:jc w:val="both"/>
              <w:rPr>
                <w:rFonts w:asciiTheme="minorHAnsi" w:hAnsiTheme="minorHAnsi" w:cstheme="minorHAnsi"/>
                <w:bCs/>
                <w:sz w:val="21"/>
                <w:szCs w:val="21"/>
              </w:rPr>
            </w:pPr>
            <w:bookmarkStart w:id="9" w:name="OLE_LINK10"/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P</w:t>
            </w:r>
            <w:r>
              <w:rPr>
                <w:rFonts w:asciiTheme="minorHAnsi" w:hAnsiTheme="minorHAnsi" w:cstheme="minorHAnsi" w:hint="eastAsia"/>
                <w:sz w:val="24"/>
                <w:szCs w:val="24"/>
                <w:lang w:eastAsia="zh-CN"/>
              </w:rPr>
              <w:t>ython</w:t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, </w:t>
            </w:r>
            <w:r w:rsidR="0093597B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Java,</w:t>
            </w:r>
            <w:r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 Go</w:t>
            </w:r>
            <w:r w:rsidR="008C4257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, </w:t>
            </w:r>
            <w:r w:rsidR="0093597B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C, C++</w:t>
            </w:r>
            <w:bookmarkEnd w:id="9"/>
            <w:r w:rsidR="005A113D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, </w:t>
            </w:r>
            <w:r w:rsidR="004E6EC3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C#</w:t>
            </w:r>
            <w:r w:rsidR="00EF396E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, </w:t>
            </w:r>
            <w:r w:rsidR="006E0F07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JavaScript</w:t>
            </w:r>
            <w:r w:rsidR="004E6EC3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 xml:space="preserve">, </w:t>
            </w:r>
            <w:r w:rsidR="005A113D" w:rsidRPr="00D06B9C">
              <w:rPr>
                <w:rFonts w:asciiTheme="minorHAnsi" w:hAnsiTheme="minorHAnsi" w:cstheme="minorHAnsi"/>
                <w:sz w:val="24"/>
                <w:szCs w:val="24"/>
                <w:lang w:eastAsia="zh-CN"/>
              </w:rPr>
              <w:t>SQL</w:t>
            </w:r>
          </w:p>
        </w:tc>
      </w:tr>
    </w:tbl>
    <w:p w14:paraId="4389E8C9" w14:textId="77777777" w:rsidR="009E7A38" w:rsidRPr="009E7A38" w:rsidRDefault="009E7A38" w:rsidP="007B7EE4">
      <w:pPr>
        <w:spacing w:line="20" w:lineRule="exact"/>
        <w:rPr>
          <w:rFonts w:asciiTheme="minorHAnsi" w:hAnsiTheme="minorHAnsi" w:cstheme="minorHAnsi"/>
          <w:sz w:val="18"/>
          <w:szCs w:val="18"/>
          <w:lang w:eastAsia="zh-CN"/>
        </w:rPr>
      </w:pPr>
    </w:p>
    <w:sectPr w:rsidR="009E7A38" w:rsidRPr="009E7A38" w:rsidSect="00C244A9">
      <w:headerReference w:type="default" r:id="rId9"/>
      <w:pgSz w:w="12240" w:h="15840" w:code="1"/>
      <w:pgMar w:top="864" w:right="720" w:bottom="864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7C554" w14:textId="77777777" w:rsidR="00960F0B" w:rsidRDefault="00960F0B" w:rsidP="00B26870">
      <w:r>
        <w:separator/>
      </w:r>
    </w:p>
  </w:endnote>
  <w:endnote w:type="continuationSeparator" w:id="0">
    <w:p w14:paraId="6D2D3318" w14:textId="77777777" w:rsidR="00960F0B" w:rsidRDefault="00960F0B" w:rsidP="00B268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B02B15" w14:textId="77777777" w:rsidR="00960F0B" w:rsidRDefault="00960F0B" w:rsidP="00B26870">
      <w:r>
        <w:separator/>
      </w:r>
    </w:p>
  </w:footnote>
  <w:footnote w:type="continuationSeparator" w:id="0">
    <w:p w14:paraId="4D2726CB" w14:textId="77777777" w:rsidR="00960F0B" w:rsidRDefault="00960F0B" w:rsidP="00B268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93EC4" w14:textId="77777777" w:rsidR="00D06B9C" w:rsidRDefault="00D06B9C" w:rsidP="00776419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01413"/>
    <w:multiLevelType w:val="multilevel"/>
    <w:tmpl w:val="1A501413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hint="default"/>
        <w:sz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F6F2663"/>
    <w:multiLevelType w:val="multilevel"/>
    <w:tmpl w:val="7F6F2663"/>
    <w:lvl w:ilvl="0">
      <w:start w:val="1"/>
      <w:numFmt w:val="bullet"/>
      <w:lvlText w:val=""/>
      <w:lvlJc w:val="left"/>
      <w:pPr>
        <w:ind w:left="360" w:hanging="360"/>
      </w:pPr>
      <w:rPr>
        <w:rFonts w:ascii="Symbol" w:eastAsia="Times New Roman" w:hAnsi="Symbol" w:hint="default"/>
        <w:sz w:val="18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42456716">
    <w:abstractNumId w:val="1"/>
  </w:num>
  <w:num w:numId="2" w16cid:durableId="19101154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characterSpacingControl w:val="doNotCompress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DM3sLA0MTIzNjZV0lEKTi0uzszPAykwqgUAF1SrCCwAAAA="/>
  </w:docVars>
  <w:rsids>
    <w:rsidRoot w:val="001D106F"/>
    <w:rsid w:val="00010C3F"/>
    <w:rsid w:val="00014996"/>
    <w:rsid w:val="00023EDC"/>
    <w:rsid w:val="00023F93"/>
    <w:rsid w:val="00024F39"/>
    <w:rsid w:val="00032DE3"/>
    <w:rsid w:val="000418A4"/>
    <w:rsid w:val="00050CC0"/>
    <w:rsid w:val="000520D0"/>
    <w:rsid w:val="00054516"/>
    <w:rsid w:val="000660DC"/>
    <w:rsid w:val="00070566"/>
    <w:rsid w:val="00072498"/>
    <w:rsid w:val="00074D91"/>
    <w:rsid w:val="000766E1"/>
    <w:rsid w:val="00081942"/>
    <w:rsid w:val="0008638B"/>
    <w:rsid w:val="00086C81"/>
    <w:rsid w:val="00087438"/>
    <w:rsid w:val="0009032D"/>
    <w:rsid w:val="00095056"/>
    <w:rsid w:val="000A5656"/>
    <w:rsid w:val="000A665E"/>
    <w:rsid w:val="000A7439"/>
    <w:rsid w:val="000B0678"/>
    <w:rsid w:val="000B6BF8"/>
    <w:rsid w:val="000C4F16"/>
    <w:rsid w:val="000C73AB"/>
    <w:rsid w:val="000C7594"/>
    <w:rsid w:val="000C7BA4"/>
    <w:rsid w:val="000D0FFD"/>
    <w:rsid w:val="000D282A"/>
    <w:rsid w:val="000E16F6"/>
    <w:rsid w:val="000F46EA"/>
    <w:rsid w:val="000F73B1"/>
    <w:rsid w:val="00104EFB"/>
    <w:rsid w:val="00114721"/>
    <w:rsid w:val="001149A7"/>
    <w:rsid w:val="00115772"/>
    <w:rsid w:val="00117181"/>
    <w:rsid w:val="00117B08"/>
    <w:rsid w:val="001204A6"/>
    <w:rsid w:val="00120DD0"/>
    <w:rsid w:val="0012642A"/>
    <w:rsid w:val="00130518"/>
    <w:rsid w:val="00130B4C"/>
    <w:rsid w:val="0013189E"/>
    <w:rsid w:val="00134467"/>
    <w:rsid w:val="00135AD9"/>
    <w:rsid w:val="00135F8F"/>
    <w:rsid w:val="00141C7C"/>
    <w:rsid w:val="00142253"/>
    <w:rsid w:val="0014373D"/>
    <w:rsid w:val="00144962"/>
    <w:rsid w:val="00145AEC"/>
    <w:rsid w:val="00150713"/>
    <w:rsid w:val="00151AFF"/>
    <w:rsid w:val="001520CC"/>
    <w:rsid w:val="00154570"/>
    <w:rsid w:val="00154DA1"/>
    <w:rsid w:val="00154F1F"/>
    <w:rsid w:val="0015520B"/>
    <w:rsid w:val="0015633A"/>
    <w:rsid w:val="00156893"/>
    <w:rsid w:val="00163F6D"/>
    <w:rsid w:val="0016502F"/>
    <w:rsid w:val="00173766"/>
    <w:rsid w:val="001741C8"/>
    <w:rsid w:val="0017530C"/>
    <w:rsid w:val="001753F9"/>
    <w:rsid w:val="00181038"/>
    <w:rsid w:val="0018643B"/>
    <w:rsid w:val="001A0688"/>
    <w:rsid w:val="001A6848"/>
    <w:rsid w:val="001B1348"/>
    <w:rsid w:val="001B68F0"/>
    <w:rsid w:val="001B6B71"/>
    <w:rsid w:val="001C1938"/>
    <w:rsid w:val="001C7FD5"/>
    <w:rsid w:val="001D106F"/>
    <w:rsid w:val="001D7223"/>
    <w:rsid w:val="001E3034"/>
    <w:rsid w:val="001F1779"/>
    <w:rsid w:val="00204D0A"/>
    <w:rsid w:val="00206B84"/>
    <w:rsid w:val="00210296"/>
    <w:rsid w:val="00221721"/>
    <w:rsid w:val="0022592A"/>
    <w:rsid w:val="00231208"/>
    <w:rsid w:val="0023382F"/>
    <w:rsid w:val="0023403A"/>
    <w:rsid w:val="00235A4C"/>
    <w:rsid w:val="0024019F"/>
    <w:rsid w:val="002522FA"/>
    <w:rsid w:val="002525C9"/>
    <w:rsid w:val="002579A8"/>
    <w:rsid w:val="00261C7F"/>
    <w:rsid w:val="00266746"/>
    <w:rsid w:val="00272241"/>
    <w:rsid w:val="002741CC"/>
    <w:rsid w:val="00280552"/>
    <w:rsid w:val="00284A49"/>
    <w:rsid w:val="00285DE1"/>
    <w:rsid w:val="00293C06"/>
    <w:rsid w:val="002A3AE7"/>
    <w:rsid w:val="002A541B"/>
    <w:rsid w:val="002B371D"/>
    <w:rsid w:val="002C2309"/>
    <w:rsid w:val="002C508C"/>
    <w:rsid w:val="002D7330"/>
    <w:rsid w:val="002E005C"/>
    <w:rsid w:val="002E2662"/>
    <w:rsid w:val="002F49C8"/>
    <w:rsid w:val="002F77EB"/>
    <w:rsid w:val="00305A2B"/>
    <w:rsid w:val="00305A33"/>
    <w:rsid w:val="00313F5F"/>
    <w:rsid w:val="00320DB6"/>
    <w:rsid w:val="0032260D"/>
    <w:rsid w:val="0032266E"/>
    <w:rsid w:val="00326C82"/>
    <w:rsid w:val="003318A0"/>
    <w:rsid w:val="00331F55"/>
    <w:rsid w:val="00334EC8"/>
    <w:rsid w:val="00336A6F"/>
    <w:rsid w:val="00341538"/>
    <w:rsid w:val="0034256B"/>
    <w:rsid w:val="003464BE"/>
    <w:rsid w:val="00350423"/>
    <w:rsid w:val="00362E34"/>
    <w:rsid w:val="003716AA"/>
    <w:rsid w:val="00371DF3"/>
    <w:rsid w:val="00374B7B"/>
    <w:rsid w:val="00376404"/>
    <w:rsid w:val="00376D5E"/>
    <w:rsid w:val="00392EF8"/>
    <w:rsid w:val="003A1992"/>
    <w:rsid w:val="003B4538"/>
    <w:rsid w:val="003B56C1"/>
    <w:rsid w:val="003B7CE8"/>
    <w:rsid w:val="003C1121"/>
    <w:rsid w:val="003C4C64"/>
    <w:rsid w:val="003C4E88"/>
    <w:rsid w:val="003D0E7F"/>
    <w:rsid w:val="003D51FD"/>
    <w:rsid w:val="003D6470"/>
    <w:rsid w:val="003E249A"/>
    <w:rsid w:val="003E5663"/>
    <w:rsid w:val="003F0EED"/>
    <w:rsid w:val="003F4264"/>
    <w:rsid w:val="003F57FC"/>
    <w:rsid w:val="00403D42"/>
    <w:rsid w:val="004040F3"/>
    <w:rsid w:val="00411610"/>
    <w:rsid w:val="004124BC"/>
    <w:rsid w:val="004229D8"/>
    <w:rsid w:val="00425278"/>
    <w:rsid w:val="00433B42"/>
    <w:rsid w:val="00437678"/>
    <w:rsid w:val="00437ED2"/>
    <w:rsid w:val="00441771"/>
    <w:rsid w:val="00442A27"/>
    <w:rsid w:val="00443E24"/>
    <w:rsid w:val="00453579"/>
    <w:rsid w:val="0045372E"/>
    <w:rsid w:val="00453852"/>
    <w:rsid w:val="004646CD"/>
    <w:rsid w:val="00470688"/>
    <w:rsid w:val="00472E64"/>
    <w:rsid w:val="00473088"/>
    <w:rsid w:val="0048059F"/>
    <w:rsid w:val="004A1AF2"/>
    <w:rsid w:val="004B459C"/>
    <w:rsid w:val="004C0353"/>
    <w:rsid w:val="004C1D2A"/>
    <w:rsid w:val="004C7325"/>
    <w:rsid w:val="004C771C"/>
    <w:rsid w:val="004D6588"/>
    <w:rsid w:val="004E6EC3"/>
    <w:rsid w:val="004F62F5"/>
    <w:rsid w:val="004F71F0"/>
    <w:rsid w:val="00500822"/>
    <w:rsid w:val="00500991"/>
    <w:rsid w:val="005029A0"/>
    <w:rsid w:val="0051080B"/>
    <w:rsid w:val="00511930"/>
    <w:rsid w:val="0051284B"/>
    <w:rsid w:val="005230C7"/>
    <w:rsid w:val="00537D28"/>
    <w:rsid w:val="005406BE"/>
    <w:rsid w:val="00545C4B"/>
    <w:rsid w:val="00547778"/>
    <w:rsid w:val="00554D02"/>
    <w:rsid w:val="0056035D"/>
    <w:rsid w:val="0056132F"/>
    <w:rsid w:val="00566035"/>
    <w:rsid w:val="005662E7"/>
    <w:rsid w:val="00566DAA"/>
    <w:rsid w:val="005704E3"/>
    <w:rsid w:val="005724FB"/>
    <w:rsid w:val="005759C3"/>
    <w:rsid w:val="00575D54"/>
    <w:rsid w:val="00575FE1"/>
    <w:rsid w:val="00582014"/>
    <w:rsid w:val="005855AB"/>
    <w:rsid w:val="005A113D"/>
    <w:rsid w:val="005A446E"/>
    <w:rsid w:val="005A56B8"/>
    <w:rsid w:val="005A7AD4"/>
    <w:rsid w:val="005B4D16"/>
    <w:rsid w:val="005B5087"/>
    <w:rsid w:val="005B713F"/>
    <w:rsid w:val="005B7B81"/>
    <w:rsid w:val="005C5B0F"/>
    <w:rsid w:val="005D3FF5"/>
    <w:rsid w:val="005D46F5"/>
    <w:rsid w:val="005E0A38"/>
    <w:rsid w:val="005E0D0E"/>
    <w:rsid w:val="005E126A"/>
    <w:rsid w:val="005E5D1C"/>
    <w:rsid w:val="005E61E5"/>
    <w:rsid w:val="005F7244"/>
    <w:rsid w:val="00605093"/>
    <w:rsid w:val="00607492"/>
    <w:rsid w:val="00617337"/>
    <w:rsid w:val="00622589"/>
    <w:rsid w:val="00630DB9"/>
    <w:rsid w:val="00632A7E"/>
    <w:rsid w:val="00634B90"/>
    <w:rsid w:val="006410DC"/>
    <w:rsid w:val="00644CAB"/>
    <w:rsid w:val="006461EA"/>
    <w:rsid w:val="00647566"/>
    <w:rsid w:val="00653489"/>
    <w:rsid w:val="00655E8B"/>
    <w:rsid w:val="0066251B"/>
    <w:rsid w:val="0067261F"/>
    <w:rsid w:val="00683C71"/>
    <w:rsid w:val="00693DD4"/>
    <w:rsid w:val="00696775"/>
    <w:rsid w:val="006A06A8"/>
    <w:rsid w:val="006B4DD8"/>
    <w:rsid w:val="006B6BF9"/>
    <w:rsid w:val="006B7A0C"/>
    <w:rsid w:val="006C5DA1"/>
    <w:rsid w:val="006D0B58"/>
    <w:rsid w:val="006D18BC"/>
    <w:rsid w:val="006D1BED"/>
    <w:rsid w:val="006D3163"/>
    <w:rsid w:val="006D4888"/>
    <w:rsid w:val="006D581B"/>
    <w:rsid w:val="006D6ABA"/>
    <w:rsid w:val="006E0F07"/>
    <w:rsid w:val="006E3F00"/>
    <w:rsid w:val="006E776C"/>
    <w:rsid w:val="00705F60"/>
    <w:rsid w:val="00713CE6"/>
    <w:rsid w:val="00714F01"/>
    <w:rsid w:val="00730B46"/>
    <w:rsid w:val="0073341A"/>
    <w:rsid w:val="00735A5F"/>
    <w:rsid w:val="00736831"/>
    <w:rsid w:val="0074035E"/>
    <w:rsid w:val="0074453B"/>
    <w:rsid w:val="00745460"/>
    <w:rsid w:val="00751809"/>
    <w:rsid w:val="00764450"/>
    <w:rsid w:val="00773CAA"/>
    <w:rsid w:val="00776419"/>
    <w:rsid w:val="00783AFD"/>
    <w:rsid w:val="00787440"/>
    <w:rsid w:val="0079160A"/>
    <w:rsid w:val="00797C73"/>
    <w:rsid w:val="007A211B"/>
    <w:rsid w:val="007B7EE4"/>
    <w:rsid w:val="007C0E52"/>
    <w:rsid w:val="007D2043"/>
    <w:rsid w:val="007D4F53"/>
    <w:rsid w:val="007D50BF"/>
    <w:rsid w:val="007D5175"/>
    <w:rsid w:val="007E7131"/>
    <w:rsid w:val="007F5A9C"/>
    <w:rsid w:val="007F5EB6"/>
    <w:rsid w:val="00800C84"/>
    <w:rsid w:val="00807142"/>
    <w:rsid w:val="008118C3"/>
    <w:rsid w:val="00812E7B"/>
    <w:rsid w:val="00815415"/>
    <w:rsid w:val="00821E56"/>
    <w:rsid w:val="00822955"/>
    <w:rsid w:val="0082400B"/>
    <w:rsid w:val="00824B72"/>
    <w:rsid w:val="00830885"/>
    <w:rsid w:val="008316C8"/>
    <w:rsid w:val="00834736"/>
    <w:rsid w:val="008433F0"/>
    <w:rsid w:val="008445E6"/>
    <w:rsid w:val="00851F8E"/>
    <w:rsid w:val="008627BA"/>
    <w:rsid w:val="00865562"/>
    <w:rsid w:val="00865DC6"/>
    <w:rsid w:val="0086793F"/>
    <w:rsid w:val="00870B4B"/>
    <w:rsid w:val="008717A3"/>
    <w:rsid w:val="00871F56"/>
    <w:rsid w:val="008747FA"/>
    <w:rsid w:val="00874C31"/>
    <w:rsid w:val="00875EAD"/>
    <w:rsid w:val="00883A69"/>
    <w:rsid w:val="00884DA7"/>
    <w:rsid w:val="00890621"/>
    <w:rsid w:val="00890DF8"/>
    <w:rsid w:val="00891356"/>
    <w:rsid w:val="00893EC1"/>
    <w:rsid w:val="008A7B9D"/>
    <w:rsid w:val="008B30BE"/>
    <w:rsid w:val="008B4C79"/>
    <w:rsid w:val="008C052C"/>
    <w:rsid w:val="008C229A"/>
    <w:rsid w:val="008C4257"/>
    <w:rsid w:val="008C6A89"/>
    <w:rsid w:val="008E5D07"/>
    <w:rsid w:val="008E6F92"/>
    <w:rsid w:val="008E7D79"/>
    <w:rsid w:val="008F231B"/>
    <w:rsid w:val="008F5C43"/>
    <w:rsid w:val="008F76ED"/>
    <w:rsid w:val="00903842"/>
    <w:rsid w:val="00904965"/>
    <w:rsid w:val="00911855"/>
    <w:rsid w:val="0091243D"/>
    <w:rsid w:val="00922456"/>
    <w:rsid w:val="00930236"/>
    <w:rsid w:val="0093597B"/>
    <w:rsid w:val="00940DC0"/>
    <w:rsid w:val="009468EB"/>
    <w:rsid w:val="0094705E"/>
    <w:rsid w:val="00960550"/>
    <w:rsid w:val="00960A30"/>
    <w:rsid w:val="00960F0B"/>
    <w:rsid w:val="00962E8C"/>
    <w:rsid w:val="00963321"/>
    <w:rsid w:val="009640F0"/>
    <w:rsid w:val="0096705F"/>
    <w:rsid w:val="00976FB8"/>
    <w:rsid w:val="0098205E"/>
    <w:rsid w:val="009938B6"/>
    <w:rsid w:val="00994217"/>
    <w:rsid w:val="009A1D9E"/>
    <w:rsid w:val="009A297D"/>
    <w:rsid w:val="009A76AF"/>
    <w:rsid w:val="009B17E2"/>
    <w:rsid w:val="009B4518"/>
    <w:rsid w:val="009C021A"/>
    <w:rsid w:val="009C12B6"/>
    <w:rsid w:val="009C5839"/>
    <w:rsid w:val="009C6127"/>
    <w:rsid w:val="009E2483"/>
    <w:rsid w:val="009E2533"/>
    <w:rsid w:val="009E7A38"/>
    <w:rsid w:val="009F21C7"/>
    <w:rsid w:val="00A02A7A"/>
    <w:rsid w:val="00A02DF7"/>
    <w:rsid w:val="00A063C4"/>
    <w:rsid w:val="00A167D1"/>
    <w:rsid w:val="00A30507"/>
    <w:rsid w:val="00A36324"/>
    <w:rsid w:val="00A403A8"/>
    <w:rsid w:val="00A4054A"/>
    <w:rsid w:val="00A45581"/>
    <w:rsid w:val="00A56F1A"/>
    <w:rsid w:val="00A62C34"/>
    <w:rsid w:val="00A64FA9"/>
    <w:rsid w:val="00A81F18"/>
    <w:rsid w:val="00A83B15"/>
    <w:rsid w:val="00A912AD"/>
    <w:rsid w:val="00A92571"/>
    <w:rsid w:val="00A97BF6"/>
    <w:rsid w:val="00AA3BE6"/>
    <w:rsid w:val="00AA5477"/>
    <w:rsid w:val="00AA67A0"/>
    <w:rsid w:val="00AB3311"/>
    <w:rsid w:val="00AC3F2D"/>
    <w:rsid w:val="00AC6E11"/>
    <w:rsid w:val="00AE481E"/>
    <w:rsid w:val="00AE6623"/>
    <w:rsid w:val="00AF3F17"/>
    <w:rsid w:val="00B00255"/>
    <w:rsid w:val="00B02464"/>
    <w:rsid w:val="00B039C9"/>
    <w:rsid w:val="00B16DE3"/>
    <w:rsid w:val="00B21DC2"/>
    <w:rsid w:val="00B26870"/>
    <w:rsid w:val="00B31BE5"/>
    <w:rsid w:val="00B367D3"/>
    <w:rsid w:val="00B41121"/>
    <w:rsid w:val="00B476CF"/>
    <w:rsid w:val="00B500D8"/>
    <w:rsid w:val="00B52A62"/>
    <w:rsid w:val="00B530E9"/>
    <w:rsid w:val="00B54C1F"/>
    <w:rsid w:val="00B60E0B"/>
    <w:rsid w:val="00B654B8"/>
    <w:rsid w:val="00B90B11"/>
    <w:rsid w:val="00B942F3"/>
    <w:rsid w:val="00B96134"/>
    <w:rsid w:val="00BA2F91"/>
    <w:rsid w:val="00BB4CF4"/>
    <w:rsid w:val="00BB5D7E"/>
    <w:rsid w:val="00BB735E"/>
    <w:rsid w:val="00BC037B"/>
    <w:rsid w:val="00BC3C3D"/>
    <w:rsid w:val="00BC61EF"/>
    <w:rsid w:val="00BC6338"/>
    <w:rsid w:val="00BD1189"/>
    <w:rsid w:val="00BD50EB"/>
    <w:rsid w:val="00BD5208"/>
    <w:rsid w:val="00BE120C"/>
    <w:rsid w:val="00BE1E38"/>
    <w:rsid w:val="00BE412F"/>
    <w:rsid w:val="00BF6F6B"/>
    <w:rsid w:val="00C0041E"/>
    <w:rsid w:val="00C0155F"/>
    <w:rsid w:val="00C01B36"/>
    <w:rsid w:val="00C0252A"/>
    <w:rsid w:val="00C10165"/>
    <w:rsid w:val="00C1240B"/>
    <w:rsid w:val="00C138D2"/>
    <w:rsid w:val="00C1467B"/>
    <w:rsid w:val="00C20786"/>
    <w:rsid w:val="00C2229F"/>
    <w:rsid w:val="00C22BED"/>
    <w:rsid w:val="00C244A9"/>
    <w:rsid w:val="00C27FF9"/>
    <w:rsid w:val="00C35637"/>
    <w:rsid w:val="00C40D10"/>
    <w:rsid w:val="00C503B4"/>
    <w:rsid w:val="00C50BDB"/>
    <w:rsid w:val="00C53479"/>
    <w:rsid w:val="00C57BB6"/>
    <w:rsid w:val="00C741BD"/>
    <w:rsid w:val="00C75CA5"/>
    <w:rsid w:val="00C83AEB"/>
    <w:rsid w:val="00C85966"/>
    <w:rsid w:val="00C937D9"/>
    <w:rsid w:val="00CA143B"/>
    <w:rsid w:val="00CA6C22"/>
    <w:rsid w:val="00CB0AAB"/>
    <w:rsid w:val="00CB3964"/>
    <w:rsid w:val="00CC2A8E"/>
    <w:rsid w:val="00CC7653"/>
    <w:rsid w:val="00CD27B8"/>
    <w:rsid w:val="00CD2D6D"/>
    <w:rsid w:val="00CD61DC"/>
    <w:rsid w:val="00CE2BAC"/>
    <w:rsid w:val="00CE2D67"/>
    <w:rsid w:val="00CE3740"/>
    <w:rsid w:val="00CE6410"/>
    <w:rsid w:val="00CE7563"/>
    <w:rsid w:val="00CF4A96"/>
    <w:rsid w:val="00D0350C"/>
    <w:rsid w:val="00D055DF"/>
    <w:rsid w:val="00D05A57"/>
    <w:rsid w:val="00D06B9C"/>
    <w:rsid w:val="00D1547D"/>
    <w:rsid w:val="00D20CA7"/>
    <w:rsid w:val="00D25024"/>
    <w:rsid w:val="00D30175"/>
    <w:rsid w:val="00D31069"/>
    <w:rsid w:val="00D33FB5"/>
    <w:rsid w:val="00D34779"/>
    <w:rsid w:val="00D448E1"/>
    <w:rsid w:val="00D45ECD"/>
    <w:rsid w:val="00D50694"/>
    <w:rsid w:val="00D557BE"/>
    <w:rsid w:val="00D55DDC"/>
    <w:rsid w:val="00D5669E"/>
    <w:rsid w:val="00D57AC1"/>
    <w:rsid w:val="00D66705"/>
    <w:rsid w:val="00D70E4D"/>
    <w:rsid w:val="00D732FB"/>
    <w:rsid w:val="00D74AAE"/>
    <w:rsid w:val="00D871B9"/>
    <w:rsid w:val="00D922D9"/>
    <w:rsid w:val="00D9374E"/>
    <w:rsid w:val="00DA0B8D"/>
    <w:rsid w:val="00DA393F"/>
    <w:rsid w:val="00DA3A40"/>
    <w:rsid w:val="00DA417E"/>
    <w:rsid w:val="00DA5216"/>
    <w:rsid w:val="00DA71D1"/>
    <w:rsid w:val="00DB046A"/>
    <w:rsid w:val="00DB720E"/>
    <w:rsid w:val="00DB7BCD"/>
    <w:rsid w:val="00DC3607"/>
    <w:rsid w:val="00DC74C3"/>
    <w:rsid w:val="00DD6E48"/>
    <w:rsid w:val="00DE5155"/>
    <w:rsid w:val="00DF4365"/>
    <w:rsid w:val="00E02BE7"/>
    <w:rsid w:val="00E0755C"/>
    <w:rsid w:val="00E12342"/>
    <w:rsid w:val="00E142CA"/>
    <w:rsid w:val="00E17743"/>
    <w:rsid w:val="00E226B6"/>
    <w:rsid w:val="00E3084F"/>
    <w:rsid w:val="00E36FBF"/>
    <w:rsid w:val="00E4054C"/>
    <w:rsid w:val="00E42912"/>
    <w:rsid w:val="00E43293"/>
    <w:rsid w:val="00E43473"/>
    <w:rsid w:val="00E45170"/>
    <w:rsid w:val="00E45172"/>
    <w:rsid w:val="00E56AC3"/>
    <w:rsid w:val="00E61ECB"/>
    <w:rsid w:val="00E70C77"/>
    <w:rsid w:val="00E71E1E"/>
    <w:rsid w:val="00E90E5E"/>
    <w:rsid w:val="00E92FB9"/>
    <w:rsid w:val="00E93E07"/>
    <w:rsid w:val="00E95AB6"/>
    <w:rsid w:val="00EA0317"/>
    <w:rsid w:val="00EA74EE"/>
    <w:rsid w:val="00EB22D2"/>
    <w:rsid w:val="00EB3320"/>
    <w:rsid w:val="00EB50F4"/>
    <w:rsid w:val="00EB5A40"/>
    <w:rsid w:val="00EC011C"/>
    <w:rsid w:val="00EC1190"/>
    <w:rsid w:val="00EC3856"/>
    <w:rsid w:val="00ED36C7"/>
    <w:rsid w:val="00EE6D02"/>
    <w:rsid w:val="00EF396E"/>
    <w:rsid w:val="00F01ED5"/>
    <w:rsid w:val="00F01F95"/>
    <w:rsid w:val="00F041BE"/>
    <w:rsid w:val="00F04DF1"/>
    <w:rsid w:val="00F12BB0"/>
    <w:rsid w:val="00F22241"/>
    <w:rsid w:val="00F23A06"/>
    <w:rsid w:val="00F3047B"/>
    <w:rsid w:val="00F305A3"/>
    <w:rsid w:val="00F46ADE"/>
    <w:rsid w:val="00F51038"/>
    <w:rsid w:val="00F7303B"/>
    <w:rsid w:val="00F75B4C"/>
    <w:rsid w:val="00F776EF"/>
    <w:rsid w:val="00F91FFF"/>
    <w:rsid w:val="00F9227E"/>
    <w:rsid w:val="00F948E5"/>
    <w:rsid w:val="00FA230C"/>
    <w:rsid w:val="00FB12C1"/>
    <w:rsid w:val="00FC079F"/>
    <w:rsid w:val="00FC271D"/>
    <w:rsid w:val="00FD36EC"/>
    <w:rsid w:val="00FD3EDB"/>
    <w:rsid w:val="00FD5E9C"/>
    <w:rsid w:val="00FF0AFB"/>
    <w:rsid w:val="16C741F5"/>
    <w:rsid w:val="28852337"/>
    <w:rsid w:val="3A1F7255"/>
    <w:rsid w:val="40ED6E7F"/>
    <w:rsid w:val="42E70CF3"/>
    <w:rsid w:val="513377A7"/>
    <w:rsid w:val="5743657A"/>
    <w:rsid w:val="5CD82261"/>
    <w:rsid w:val="6243195D"/>
    <w:rsid w:val="7ADF1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7FA7817"/>
  <w15:docId w15:val="{CD1D31B3-F3E3-4EE9-9F3D-3E1AA0AFA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qFormat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qFormat="1"/>
    <w:lsdException w:name="Body Text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locked="1" w:uiPriority="0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  <w:rPr>
      <w:sz w:val="22"/>
      <w:szCs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99"/>
    <w:unhideWhenUsed/>
    <w:qFormat/>
    <w:pPr>
      <w:spacing w:line="246" w:lineRule="exact"/>
      <w:ind w:left="933" w:hanging="180"/>
    </w:pPr>
    <w:rPr>
      <w:rFonts w:ascii="Times New Roman" w:eastAsia="Times New Roman" w:hAnsi="Times New Roman"/>
      <w:lang w:bidi="en-US"/>
    </w:rPr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uiPriority w:val="99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Normal (Web)"/>
    <w:basedOn w:val="a"/>
    <w:uiPriority w:val="99"/>
    <w:unhideWhenUsed/>
    <w:qFormat/>
    <w:rPr>
      <w:sz w:val="24"/>
    </w:rPr>
  </w:style>
  <w:style w:type="character" w:styleId="a9">
    <w:name w:val="Emphasis"/>
    <w:basedOn w:val="a0"/>
    <w:uiPriority w:val="99"/>
    <w:qFormat/>
    <w:locked/>
    <w:rPr>
      <w:rFonts w:cs="Times New Roman"/>
      <w:i/>
      <w:iCs/>
    </w:rPr>
  </w:style>
  <w:style w:type="character" w:styleId="aa">
    <w:name w:val="Hyperlink"/>
    <w:basedOn w:val="a0"/>
    <w:uiPriority w:val="99"/>
    <w:qFormat/>
    <w:rPr>
      <w:rFonts w:cs="Times New Roman"/>
      <w:color w:val="0000FF"/>
      <w:u w:val="single"/>
    </w:rPr>
  </w:style>
  <w:style w:type="table" w:styleId="ab">
    <w:name w:val="Table Grid"/>
    <w:basedOn w:val="a1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99"/>
    <w:qFormat/>
  </w:style>
  <w:style w:type="paragraph" w:customStyle="1" w:styleId="1">
    <w:name w:val="列表段落1"/>
    <w:basedOn w:val="a"/>
    <w:uiPriority w:val="99"/>
    <w:qFormat/>
    <w:pPr>
      <w:ind w:left="720"/>
      <w:contextualSpacing/>
    </w:pPr>
  </w:style>
  <w:style w:type="paragraph" w:customStyle="1" w:styleId="10">
    <w:name w:val="无间隔1"/>
    <w:uiPriority w:val="99"/>
    <w:qFormat/>
    <w:pPr>
      <w:widowControl w:val="0"/>
    </w:pPr>
    <w:rPr>
      <w:sz w:val="22"/>
      <w:szCs w:val="22"/>
      <w:lang w:eastAsia="en-US"/>
    </w:rPr>
  </w:style>
  <w:style w:type="character" w:customStyle="1" w:styleId="apple-converted-space">
    <w:name w:val="apple-converted-space"/>
    <w:basedOn w:val="a0"/>
    <w:uiPriority w:val="99"/>
    <w:qFormat/>
    <w:rPr>
      <w:rFonts w:cs="Times New Roman"/>
    </w:rPr>
  </w:style>
  <w:style w:type="character" w:customStyle="1" w:styleId="a7">
    <w:name w:val="页眉 字符"/>
    <w:basedOn w:val="a0"/>
    <w:link w:val="a6"/>
    <w:uiPriority w:val="99"/>
    <w:semiHidden/>
    <w:qFormat/>
    <w:locked/>
    <w:rPr>
      <w:rFonts w:cs="Times New Roman"/>
      <w:kern w:val="0"/>
      <w:sz w:val="18"/>
      <w:szCs w:val="18"/>
      <w:lang w:eastAsia="en-US"/>
    </w:rPr>
  </w:style>
  <w:style w:type="character" w:customStyle="1" w:styleId="a5">
    <w:name w:val="页脚 字符"/>
    <w:basedOn w:val="a0"/>
    <w:link w:val="a4"/>
    <w:uiPriority w:val="99"/>
    <w:semiHidden/>
    <w:qFormat/>
    <w:locked/>
    <w:rPr>
      <w:rFonts w:cs="Times New Roman"/>
      <w:kern w:val="0"/>
      <w:sz w:val="18"/>
      <w:szCs w:val="18"/>
      <w:lang w:eastAsia="en-US"/>
    </w:rPr>
  </w:style>
  <w:style w:type="character" w:styleId="ac">
    <w:name w:val="Unresolved Mention"/>
    <w:basedOn w:val="a0"/>
    <w:uiPriority w:val="99"/>
    <w:semiHidden/>
    <w:unhideWhenUsed/>
    <w:rsid w:val="002B37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9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3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76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F7CC3C-AB95-47C3-9124-6E2B55D129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7</TotalTime>
  <Pages>1</Pages>
  <Words>434</Words>
  <Characters>3311</Characters>
  <Application>Microsoft Office Word</Application>
  <DocSecurity>0</DocSecurity>
  <Lines>27</Lines>
  <Paragraphs>7</Paragraphs>
  <ScaleCrop>false</ScaleCrop>
  <Company>The Pennsylvania State University</Company>
  <LinksUpToDate>false</LinksUpToDate>
  <CharactersWithSpaces>3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xuan Zhou</dc:title>
  <dc:creator>Yuxuan Zhou</dc:creator>
  <cp:lastModifiedBy>Yuxuan Zhou</cp:lastModifiedBy>
  <cp:revision>378</cp:revision>
  <cp:lastPrinted>2023-01-18T16:38:00Z</cp:lastPrinted>
  <dcterms:created xsi:type="dcterms:W3CDTF">2019-03-28T09:58:00Z</dcterms:created>
  <dcterms:modified xsi:type="dcterms:W3CDTF">2023-01-18T1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395</vt:lpwstr>
  </property>
</Properties>
</file>